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EAB3C" w14:textId="77777777" w:rsidR="00287C29" w:rsidRPr="007E5642" w:rsidRDefault="00287C29" w:rsidP="00AA1651">
      <w:pPr>
        <w:jc w:val="center"/>
        <w:rPr>
          <w:b/>
          <w:i/>
          <w:color w:val="000000" w:themeColor="text1"/>
          <w:sz w:val="18"/>
          <w:szCs w:val="18"/>
        </w:rPr>
      </w:pPr>
    </w:p>
    <w:p w14:paraId="603EAB3D" w14:textId="3BC2E4FF" w:rsidR="00287C29" w:rsidRPr="007E5642" w:rsidRDefault="00287C29" w:rsidP="00AA1651">
      <w:pPr>
        <w:ind w:left="-70"/>
        <w:jc w:val="center"/>
        <w:rPr>
          <w:b/>
          <w:color w:val="000000" w:themeColor="text1"/>
          <w:sz w:val="18"/>
          <w:szCs w:val="18"/>
        </w:rPr>
      </w:pPr>
      <w:r w:rsidRPr="007E5642">
        <w:rPr>
          <w:b/>
          <w:color w:val="000000" w:themeColor="text1"/>
          <w:sz w:val="18"/>
          <w:szCs w:val="18"/>
        </w:rPr>
        <w:t xml:space="preserve">BATI DİL. VE ED. BÖLÜMÜ </w:t>
      </w:r>
      <w:r w:rsidR="009D611C" w:rsidRPr="007E5642">
        <w:rPr>
          <w:b/>
          <w:color w:val="000000" w:themeColor="text1"/>
          <w:sz w:val="18"/>
          <w:szCs w:val="18"/>
        </w:rPr>
        <w:t>İNGİLİZ</w:t>
      </w:r>
      <w:r w:rsidRPr="007E5642">
        <w:rPr>
          <w:b/>
          <w:color w:val="000000" w:themeColor="text1"/>
          <w:sz w:val="18"/>
          <w:szCs w:val="18"/>
        </w:rPr>
        <w:t xml:space="preserve"> DİLİ VE EDEBİYATI ANABİLİM DALI</w:t>
      </w:r>
    </w:p>
    <w:p w14:paraId="603EAB3E" w14:textId="21BBCC66" w:rsidR="00287C29" w:rsidRPr="007E5642" w:rsidRDefault="00A71E8B" w:rsidP="00AA1651">
      <w:pPr>
        <w:ind w:left="-70"/>
        <w:jc w:val="center"/>
        <w:rPr>
          <w:b/>
          <w:color w:val="000000" w:themeColor="text1"/>
          <w:sz w:val="18"/>
          <w:szCs w:val="18"/>
        </w:rPr>
      </w:pPr>
      <w:r w:rsidRPr="007E5642">
        <w:rPr>
          <w:b/>
          <w:color w:val="000000" w:themeColor="text1"/>
          <w:sz w:val="18"/>
          <w:szCs w:val="18"/>
        </w:rPr>
        <w:t>202</w:t>
      </w:r>
      <w:r w:rsidR="00B13653">
        <w:rPr>
          <w:b/>
          <w:color w:val="000000" w:themeColor="text1"/>
          <w:sz w:val="18"/>
          <w:szCs w:val="18"/>
        </w:rPr>
        <w:t>2</w:t>
      </w:r>
      <w:r w:rsidRPr="007E5642">
        <w:rPr>
          <w:b/>
          <w:color w:val="000000" w:themeColor="text1"/>
          <w:sz w:val="18"/>
          <w:szCs w:val="18"/>
        </w:rPr>
        <w:t>-202</w:t>
      </w:r>
      <w:r w:rsidR="00B13653">
        <w:rPr>
          <w:b/>
          <w:color w:val="000000" w:themeColor="text1"/>
          <w:sz w:val="18"/>
          <w:szCs w:val="18"/>
        </w:rPr>
        <w:t>2</w:t>
      </w:r>
      <w:r w:rsidR="00287C29" w:rsidRPr="007E5642">
        <w:rPr>
          <w:b/>
          <w:color w:val="000000" w:themeColor="text1"/>
          <w:sz w:val="18"/>
          <w:szCs w:val="18"/>
        </w:rPr>
        <w:t xml:space="preserve"> EĞİTİM</w:t>
      </w:r>
      <w:r w:rsidR="00705208" w:rsidRPr="007E5642">
        <w:rPr>
          <w:b/>
          <w:color w:val="000000" w:themeColor="text1"/>
          <w:sz w:val="18"/>
          <w:szCs w:val="18"/>
        </w:rPr>
        <w:t xml:space="preserve">-ÖĞRETİM YILI </w:t>
      </w:r>
      <w:r w:rsidR="00B13653">
        <w:rPr>
          <w:b/>
          <w:color w:val="000000" w:themeColor="text1"/>
          <w:sz w:val="18"/>
          <w:szCs w:val="18"/>
        </w:rPr>
        <w:t xml:space="preserve">GÜZ </w:t>
      </w:r>
      <w:r w:rsidR="00705208" w:rsidRPr="007E5642">
        <w:rPr>
          <w:b/>
          <w:color w:val="000000" w:themeColor="text1"/>
          <w:sz w:val="18"/>
          <w:szCs w:val="18"/>
        </w:rPr>
        <w:t xml:space="preserve">YARIYILI </w:t>
      </w:r>
      <w:r w:rsidR="00053802" w:rsidRPr="007E5642">
        <w:rPr>
          <w:b/>
          <w:color w:val="000000" w:themeColor="text1"/>
          <w:sz w:val="18"/>
          <w:szCs w:val="18"/>
        </w:rPr>
        <w:t>MAZERET</w:t>
      </w:r>
      <w:r w:rsidRPr="007E5642">
        <w:rPr>
          <w:b/>
          <w:color w:val="000000" w:themeColor="text1"/>
          <w:sz w:val="18"/>
          <w:szCs w:val="18"/>
        </w:rPr>
        <w:t xml:space="preserve"> </w:t>
      </w:r>
      <w:r w:rsidR="00287C29" w:rsidRPr="007E5642">
        <w:rPr>
          <w:b/>
          <w:color w:val="000000" w:themeColor="text1"/>
          <w:sz w:val="18"/>
          <w:szCs w:val="18"/>
        </w:rPr>
        <w:t>SINAV PROGRAMI</w:t>
      </w:r>
    </w:p>
    <w:p w14:paraId="5B831B65" w14:textId="77777777" w:rsidR="007A2774" w:rsidRPr="007E5642" w:rsidRDefault="007A2774" w:rsidP="00AA1651">
      <w:pPr>
        <w:jc w:val="center"/>
        <w:rPr>
          <w:color w:val="000000" w:themeColor="text1"/>
          <w:sz w:val="18"/>
          <w:szCs w:val="18"/>
        </w:rPr>
      </w:pPr>
    </w:p>
    <w:tbl>
      <w:tblPr>
        <w:tblW w:w="11013" w:type="dxa"/>
        <w:tblInd w:w="-8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4"/>
        <w:gridCol w:w="3037"/>
        <w:gridCol w:w="1701"/>
        <w:gridCol w:w="992"/>
        <w:gridCol w:w="1134"/>
        <w:gridCol w:w="992"/>
        <w:gridCol w:w="2693"/>
      </w:tblGrid>
      <w:tr w:rsidR="007E5642" w:rsidRPr="007E5642" w14:paraId="603EAB46" w14:textId="1281BA4E" w:rsidTr="007E5642">
        <w:trPr>
          <w:trHeight w:val="308"/>
        </w:trPr>
        <w:tc>
          <w:tcPr>
            <w:tcW w:w="464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603EAB41" w14:textId="77777777" w:rsidR="005A1CC3" w:rsidRPr="007E5642" w:rsidRDefault="005A1CC3" w:rsidP="00AA1651">
            <w:pPr>
              <w:pStyle w:val="Balk3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3EAB42" w14:textId="77777777" w:rsidR="005A1CC3" w:rsidRPr="007E5642" w:rsidRDefault="005A1CC3" w:rsidP="00AA1651">
            <w:pPr>
              <w:ind w:left="-7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color w:val="000000" w:themeColor="text1"/>
                <w:sz w:val="18"/>
                <w:szCs w:val="18"/>
              </w:rPr>
              <w:t>DERSİN ADI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71ED1CC" w14:textId="7BF4A786" w:rsidR="00C70055" w:rsidRPr="007E5642" w:rsidRDefault="005A1CC3" w:rsidP="00AA1651">
            <w:pPr>
              <w:ind w:left="-78" w:right="-7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DERS</w:t>
            </w:r>
          </w:p>
          <w:p w14:paraId="603EAB43" w14:textId="73CBB131" w:rsidR="005A1CC3" w:rsidRPr="007E5642" w:rsidRDefault="005A1CC3" w:rsidP="00AA1651">
            <w:pPr>
              <w:ind w:left="-78" w:right="-7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SORUMLUSU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3EAB44" w14:textId="77777777" w:rsidR="005A1CC3" w:rsidRPr="007E5642" w:rsidRDefault="005A1CC3" w:rsidP="00AA1651">
            <w:pPr>
              <w:pStyle w:val="Balk1"/>
              <w:rPr>
                <w:color w:val="000000" w:themeColor="text1"/>
                <w:sz w:val="18"/>
                <w:szCs w:val="18"/>
              </w:rPr>
            </w:pPr>
            <w:r w:rsidRPr="007E5642">
              <w:rPr>
                <w:color w:val="000000" w:themeColor="text1"/>
                <w:sz w:val="18"/>
                <w:szCs w:val="18"/>
              </w:rPr>
              <w:t>SINAV SAATİ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3EAB45" w14:textId="77777777" w:rsidR="005A1CC3" w:rsidRPr="007E5642" w:rsidRDefault="005A1CC3" w:rsidP="00AA1651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SINAV TARİHİ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BC443B2" w14:textId="5CF60B0D" w:rsidR="005A1CC3" w:rsidRPr="007E5642" w:rsidRDefault="005A1CC3" w:rsidP="00AA1651">
            <w:pPr>
              <w:jc w:val="center"/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SINAV YERİ</w:t>
            </w:r>
          </w:p>
        </w:tc>
        <w:tc>
          <w:tcPr>
            <w:tcW w:w="2693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5D502B4" w14:textId="762D87EB" w:rsidR="005A1CC3" w:rsidRPr="007E5642" w:rsidRDefault="005A1CC3" w:rsidP="00AA1651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6"/>
                <w:szCs w:val="16"/>
              </w:rPr>
              <w:t>GÖZETMENLER</w:t>
            </w:r>
          </w:p>
        </w:tc>
      </w:tr>
      <w:tr w:rsidR="007E5642" w:rsidRPr="007E5642" w14:paraId="603EAB4F" w14:textId="35166B8A" w:rsidTr="007E5642">
        <w:trPr>
          <w:cantSplit/>
          <w:trHeight w:hRule="exact" w:val="291"/>
        </w:trPr>
        <w:tc>
          <w:tcPr>
            <w:tcW w:w="464" w:type="dxa"/>
            <w:vMerge w:val="restart"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603EAB47" w14:textId="77777777" w:rsidR="00E70C42" w:rsidRPr="007E5642" w:rsidRDefault="00E70C42" w:rsidP="00E70C42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</w:p>
          <w:p w14:paraId="603EAB48" w14:textId="77777777" w:rsidR="00E70C42" w:rsidRPr="007E5642" w:rsidRDefault="00E70C42" w:rsidP="00E70C42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1.</w:t>
            </w:r>
          </w:p>
          <w:p w14:paraId="603EAB49" w14:textId="77777777" w:rsidR="00E70C42" w:rsidRPr="007E5642" w:rsidRDefault="00E70C42" w:rsidP="00E70C42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</w:p>
          <w:p w14:paraId="42826234" w14:textId="77777777" w:rsidR="00E70C42" w:rsidRPr="007E5642" w:rsidRDefault="00E70C42" w:rsidP="00E70C42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S</w:t>
            </w:r>
          </w:p>
          <w:p w14:paraId="19B0E982" w14:textId="77777777" w:rsidR="00E70C42" w:rsidRPr="007E5642" w:rsidRDefault="00E70C42" w:rsidP="00E70C42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I</w:t>
            </w:r>
          </w:p>
          <w:p w14:paraId="14355C6C" w14:textId="77777777" w:rsidR="00E70C42" w:rsidRPr="007E5642" w:rsidRDefault="00E70C42" w:rsidP="00E70C42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N</w:t>
            </w:r>
          </w:p>
          <w:p w14:paraId="25510A4D" w14:textId="77777777" w:rsidR="00E70C42" w:rsidRPr="007E5642" w:rsidRDefault="00E70C42" w:rsidP="00E70C42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I</w:t>
            </w:r>
          </w:p>
          <w:p w14:paraId="603EAB4A" w14:textId="5E2750BB" w:rsidR="00E70C42" w:rsidRPr="007E5642" w:rsidRDefault="00E70C42" w:rsidP="00E70C42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03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03EAB4B" w14:textId="76B4AD60" w:rsidR="00E70C42" w:rsidRPr="007E5642" w:rsidRDefault="006A58B7" w:rsidP="00E70C42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7E5642">
              <w:rPr>
                <w:bCs/>
                <w:color w:val="000000" w:themeColor="text1"/>
                <w:sz w:val="20"/>
                <w:szCs w:val="20"/>
              </w:rPr>
              <w:t>İDE1003-MİTOLOJİ</w:t>
            </w:r>
            <w:r w:rsidR="00E70C42" w:rsidRPr="007E5642">
              <w:rPr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03EAB4C" w14:textId="726358D0" w:rsidR="00E70C42" w:rsidRPr="007E5642" w:rsidRDefault="006A58B7" w:rsidP="00E70C42">
            <w:pPr>
              <w:ind w:left="-50" w:right="-54"/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proofErr w:type="gramStart"/>
            <w:r w:rsidRPr="007E5642">
              <w:rPr>
                <w:bCs/>
                <w:color w:val="000000" w:themeColor="text1"/>
                <w:sz w:val="20"/>
                <w:szCs w:val="20"/>
              </w:rPr>
              <w:t>G.TUĞAN</w:t>
            </w:r>
            <w:proofErr w:type="gramEnd"/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03EAB4D" w14:textId="7DA4E456" w:rsidR="00E70C42" w:rsidRPr="007E5642" w:rsidRDefault="002A4DE9" w:rsidP="00E70C4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color w:val="000000" w:themeColor="text1"/>
                <w:sz w:val="20"/>
                <w:szCs w:val="20"/>
              </w:rPr>
              <w:t>14: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03EAB4E" w14:textId="332E8822" w:rsidR="00E70C42" w:rsidRPr="007E5642" w:rsidRDefault="002A4DE9" w:rsidP="00E70C42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7E5642">
              <w:rPr>
                <w:bCs/>
                <w:color w:val="000000" w:themeColor="text1"/>
                <w:sz w:val="20"/>
                <w:szCs w:val="20"/>
              </w:rPr>
              <w:t>02.01.202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403D0CA6" w14:textId="2F9D356C" w:rsidR="00E70C42" w:rsidRPr="007E5642" w:rsidRDefault="002A4DE9" w:rsidP="00E70C42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7E5642">
              <w:rPr>
                <w:bCs/>
                <w:color w:val="000000" w:themeColor="text1"/>
                <w:sz w:val="20"/>
                <w:szCs w:val="20"/>
              </w:rPr>
              <w:t>D6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14:paraId="382860FA" w14:textId="5EF3E70C" w:rsidR="00E70C42" w:rsidRPr="007E5642" w:rsidRDefault="0060264A" w:rsidP="00E70C42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bCs/>
                <w:color w:val="000000" w:themeColor="text1"/>
                <w:sz w:val="20"/>
                <w:szCs w:val="20"/>
              </w:rPr>
              <w:t>Y.İPEKÇİ</w:t>
            </w:r>
            <w:proofErr w:type="gramEnd"/>
          </w:p>
        </w:tc>
      </w:tr>
      <w:tr w:rsidR="007E5642" w:rsidRPr="007E5642" w14:paraId="603EAB55" w14:textId="02CBB63F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603EAB50" w14:textId="77777777" w:rsidR="00D531E0" w:rsidRPr="007E5642" w:rsidRDefault="00D531E0" w:rsidP="00D531E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03EAB51" w14:textId="7DAD233B" w:rsidR="00D531E0" w:rsidRPr="007E5642" w:rsidRDefault="006A58B7" w:rsidP="00D531E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7E5642">
              <w:rPr>
                <w:bCs/>
                <w:color w:val="000000" w:themeColor="text1"/>
                <w:sz w:val="20"/>
                <w:szCs w:val="20"/>
              </w:rPr>
              <w:t>İDE1005-AKADEMİK YAZMA</w:t>
            </w:r>
          </w:p>
        </w:tc>
        <w:tc>
          <w:tcPr>
            <w:tcW w:w="1701" w:type="dxa"/>
            <w:tcBorders>
              <w:left w:val="single" w:sz="12" w:space="0" w:color="auto"/>
              <w:right w:val="single" w:sz="12" w:space="0" w:color="auto"/>
            </w:tcBorders>
          </w:tcPr>
          <w:p w14:paraId="603EAB52" w14:textId="624C86A9" w:rsidR="00D531E0" w:rsidRPr="007E5642" w:rsidRDefault="006A58B7" w:rsidP="00D531E0">
            <w:pPr>
              <w:ind w:left="-50" w:right="-54"/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proofErr w:type="gramStart"/>
            <w:r w:rsidRPr="007E5642">
              <w:rPr>
                <w:bCs/>
                <w:color w:val="000000" w:themeColor="text1"/>
                <w:sz w:val="20"/>
                <w:szCs w:val="20"/>
              </w:rPr>
              <w:t>N.SAĞLAM</w:t>
            </w:r>
            <w:proofErr w:type="gramEnd"/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603EAB53" w14:textId="635FD20B" w:rsidR="00D531E0" w:rsidRPr="007E5642" w:rsidRDefault="007E5642" w:rsidP="00D531E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color w:val="000000" w:themeColor="text1"/>
                <w:sz w:val="20"/>
                <w:szCs w:val="20"/>
              </w:rPr>
              <w:t>10:00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03EAB54" w14:textId="3B973FC1" w:rsidR="00D531E0" w:rsidRPr="007E5642" w:rsidRDefault="007E5642" w:rsidP="00D531E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7E5642">
              <w:rPr>
                <w:color w:val="000000" w:themeColor="text1"/>
                <w:sz w:val="20"/>
                <w:szCs w:val="20"/>
              </w:rPr>
              <w:t>03.01.2023</w:t>
            </w:r>
          </w:p>
        </w:tc>
        <w:tc>
          <w:tcPr>
            <w:tcW w:w="992" w:type="dxa"/>
            <w:tcBorders>
              <w:left w:val="single" w:sz="2" w:space="0" w:color="auto"/>
              <w:right w:val="single" w:sz="12" w:space="0" w:color="auto"/>
            </w:tcBorders>
          </w:tcPr>
          <w:p w14:paraId="22508731" w14:textId="1CA93217" w:rsidR="00D531E0" w:rsidRPr="007E5642" w:rsidRDefault="007E5642" w:rsidP="00D531E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7E5642">
              <w:rPr>
                <w:bCs/>
                <w:color w:val="000000" w:themeColor="text1"/>
                <w:sz w:val="20"/>
                <w:szCs w:val="20"/>
              </w:rPr>
              <w:t>D6</w:t>
            </w:r>
          </w:p>
        </w:tc>
        <w:tc>
          <w:tcPr>
            <w:tcW w:w="2693" w:type="dxa"/>
            <w:tcBorders>
              <w:left w:val="single" w:sz="12" w:space="0" w:color="auto"/>
              <w:right w:val="single" w:sz="12" w:space="0" w:color="auto"/>
            </w:tcBorders>
          </w:tcPr>
          <w:p w14:paraId="5C1B4FD9" w14:textId="41370966" w:rsidR="00D531E0" w:rsidRPr="007E5642" w:rsidRDefault="007E5642" w:rsidP="00D531E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</w:rPr>
              <w:t>M.</w:t>
            </w:r>
            <w:proofErr w:type="gramStart"/>
            <w:r>
              <w:rPr>
                <w:bCs/>
                <w:color w:val="000000" w:themeColor="text1"/>
                <w:sz w:val="20"/>
                <w:szCs w:val="20"/>
              </w:rPr>
              <w:t>F.KARADAVARCI</w:t>
            </w:r>
            <w:proofErr w:type="gramEnd"/>
          </w:p>
        </w:tc>
      </w:tr>
      <w:tr w:rsidR="007E5642" w:rsidRPr="007E5642" w14:paraId="603EAB5B" w14:textId="52500C36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603EAB56" w14:textId="77777777" w:rsidR="00023060" w:rsidRPr="007E5642" w:rsidRDefault="00023060" w:rsidP="0002306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03EAB57" w14:textId="55F84D61" w:rsidR="00023060" w:rsidRPr="007E5642" w:rsidRDefault="006A58B7" w:rsidP="0002306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7E5642">
              <w:rPr>
                <w:bCs/>
                <w:color w:val="000000" w:themeColor="text1"/>
                <w:sz w:val="20"/>
                <w:szCs w:val="20"/>
              </w:rPr>
              <w:t>İDE1011-İNG. KÜLT.TARİHİ</w:t>
            </w:r>
          </w:p>
        </w:tc>
        <w:tc>
          <w:tcPr>
            <w:tcW w:w="1701" w:type="dxa"/>
            <w:tcBorders>
              <w:left w:val="single" w:sz="12" w:space="0" w:color="auto"/>
              <w:right w:val="single" w:sz="12" w:space="0" w:color="auto"/>
            </w:tcBorders>
          </w:tcPr>
          <w:p w14:paraId="603EAB58" w14:textId="5C8AA221" w:rsidR="00023060" w:rsidRPr="007E5642" w:rsidRDefault="006A58B7" w:rsidP="0002306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proofErr w:type="gramStart"/>
            <w:r w:rsidRPr="007E5642">
              <w:rPr>
                <w:bCs/>
                <w:color w:val="000000" w:themeColor="text1"/>
                <w:sz w:val="20"/>
                <w:szCs w:val="20"/>
              </w:rPr>
              <w:t>S.ARIKAN</w:t>
            </w:r>
            <w:proofErr w:type="gramEnd"/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603EAB59" w14:textId="4D647CF8" w:rsidR="00023060" w:rsidRPr="007E5642" w:rsidRDefault="002C56EE" w:rsidP="0002306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7E5642">
              <w:rPr>
                <w:color w:val="000000" w:themeColor="text1"/>
                <w:sz w:val="20"/>
                <w:szCs w:val="20"/>
              </w:rPr>
              <w:t>1</w:t>
            </w:r>
            <w:r w:rsidR="002A4DE9" w:rsidRPr="007E5642">
              <w:rPr>
                <w:color w:val="000000" w:themeColor="text1"/>
                <w:sz w:val="20"/>
                <w:szCs w:val="20"/>
              </w:rPr>
              <w:t>4</w:t>
            </w:r>
            <w:r w:rsidRPr="007E5642">
              <w:rPr>
                <w:color w:val="000000" w:themeColor="text1"/>
                <w:sz w:val="20"/>
                <w:szCs w:val="20"/>
              </w:rPr>
              <w:t>:00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03EAB5A" w14:textId="3D7478F5" w:rsidR="00023060" w:rsidRPr="007E5642" w:rsidRDefault="002C56EE" w:rsidP="0002306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7E5642">
              <w:rPr>
                <w:color w:val="000000" w:themeColor="text1"/>
                <w:sz w:val="20"/>
                <w:szCs w:val="20"/>
              </w:rPr>
              <w:t>02.01.2023</w:t>
            </w:r>
          </w:p>
        </w:tc>
        <w:tc>
          <w:tcPr>
            <w:tcW w:w="992" w:type="dxa"/>
            <w:tcBorders>
              <w:left w:val="single" w:sz="2" w:space="0" w:color="auto"/>
              <w:right w:val="single" w:sz="12" w:space="0" w:color="auto"/>
            </w:tcBorders>
          </w:tcPr>
          <w:p w14:paraId="54C730CB" w14:textId="135FBDD7" w:rsidR="00023060" w:rsidRPr="007E5642" w:rsidRDefault="002C56EE" w:rsidP="0002306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7E5642">
              <w:rPr>
                <w:bCs/>
                <w:color w:val="000000" w:themeColor="text1"/>
                <w:sz w:val="20"/>
                <w:szCs w:val="20"/>
              </w:rPr>
              <w:t>D6</w:t>
            </w:r>
          </w:p>
        </w:tc>
        <w:tc>
          <w:tcPr>
            <w:tcW w:w="2693" w:type="dxa"/>
            <w:tcBorders>
              <w:left w:val="single" w:sz="12" w:space="0" w:color="auto"/>
              <w:right w:val="single" w:sz="12" w:space="0" w:color="auto"/>
            </w:tcBorders>
          </w:tcPr>
          <w:p w14:paraId="63F15279" w14:textId="11612FF9" w:rsidR="00023060" w:rsidRPr="007E5642" w:rsidRDefault="0060264A" w:rsidP="0002306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bCs/>
                <w:color w:val="000000" w:themeColor="text1"/>
                <w:sz w:val="20"/>
                <w:szCs w:val="20"/>
              </w:rPr>
              <w:t>Y.İPEKÇİ</w:t>
            </w:r>
            <w:proofErr w:type="gramEnd"/>
          </w:p>
        </w:tc>
      </w:tr>
      <w:tr w:rsidR="007E5642" w:rsidRPr="007E5642" w14:paraId="603EAB61" w14:textId="7ECF2478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603EAB5C" w14:textId="77777777" w:rsidR="006A58B7" w:rsidRPr="007E5642" w:rsidRDefault="006A58B7" w:rsidP="006A58B7">
            <w:pPr>
              <w:pStyle w:val="Balk1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03EAB5D" w14:textId="28A0027F" w:rsidR="006A58B7" w:rsidRPr="007E5642" w:rsidRDefault="006A58B7" w:rsidP="006A58B7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left w:val="single" w:sz="12" w:space="0" w:color="auto"/>
              <w:right w:val="single" w:sz="12" w:space="0" w:color="auto"/>
            </w:tcBorders>
          </w:tcPr>
          <w:p w14:paraId="603EAB5E" w14:textId="3212A7FE" w:rsidR="006A58B7" w:rsidRPr="007E5642" w:rsidRDefault="006A58B7" w:rsidP="006A58B7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603EAB5F" w14:textId="267AA8A1" w:rsidR="006A58B7" w:rsidRPr="007E5642" w:rsidRDefault="006A58B7" w:rsidP="006A58B7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603EAB60" w14:textId="6F8DAA6D" w:rsidR="006A58B7" w:rsidRPr="007E5642" w:rsidRDefault="006A58B7" w:rsidP="006A58B7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left w:val="single" w:sz="2" w:space="0" w:color="auto"/>
              <w:right w:val="single" w:sz="12" w:space="0" w:color="auto"/>
            </w:tcBorders>
          </w:tcPr>
          <w:p w14:paraId="542015CC" w14:textId="4420D612" w:rsidR="006A58B7" w:rsidRPr="007E5642" w:rsidRDefault="006A58B7" w:rsidP="006A58B7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2693" w:type="dxa"/>
            <w:tcBorders>
              <w:left w:val="single" w:sz="12" w:space="0" w:color="auto"/>
              <w:right w:val="single" w:sz="12" w:space="0" w:color="auto"/>
            </w:tcBorders>
          </w:tcPr>
          <w:p w14:paraId="6BB6FBF0" w14:textId="168132B0" w:rsidR="006A58B7" w:rsidRPr="007E5642" w:rsidRDefault="006A58B7" w:rsidP="006A58B7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</w:tr>
      <w:tr w:rsidR="007E5642" w:rsidRPr="007E5642" w14:paraId="603EAB67" w14:textId="7CCC9880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603EAB62" w14:textId="77777777" w:rsidR="006A58B7" w:rsidRPr="007E5642" w:rsidRDefault="006A58B7" w:rsidP="006A58B7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03EAB63" w14:textId="360C1B72" w:rsidR="006A58B7" w:rsidRPr="007E5642" w:rsidRDefault="006A58B7" w:rsidP="006A58B7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left w:val="single" w:sz="12" w:space="0" w:color="auto"/>
              <w:right w:val="single" w:sz="12" w:space="0" w:color="auto"/>
            </w:tcBorders>
          </w:tcPr>
          <w:p w14:paraId="603EAB64" w14:textId="10C3792B" w:rsidR="006A58B7" w:rsidRPr="007E5642" w:rsidRDefault="006A58B7" w:rsidP="006A58B7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603EAB65" w14:textId="0E7EDEC6" w:rsidR="006A58B7" w:rsidRPr="007E5642" w:rsidRDefault="006A58B7" w:rsidP="006A58B7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603EAB66" w14:textId="51B80A99" w:rsidR="006A58B7" w:rsidRPr="007E5642" w:rsidRDefault="006A58B7" w:rsidP="006A58B7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left w:val="single" w:sz="2" w:space="0" w:color="auto"/>
              <w:right w:val="single" w:sz="12" w:space="0" w:color="auto"/>
            </w:tcBorders>
          </w:tcPr>
          <w:p w14:paraId="6B8054E5" w14:textId="26B3815E" w:rsidR="006A58B7" w:rsidRPr="007E5642" w:rsidRDefault="006A58B7" w:rsidP="006A58B7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2693" w:type="dxa"/>
            <w:tcBorders>
              <w:left w:val="single" w:sz="12" w:space="0" w:color="auto"/>
              <w:right w:val="single" w:sz="12" w:space="0" w:color="auto"/>
            </w:tcBorders>
          </w:tcPr>
          <w:p w14:paraId="500361C2" w14:textId="20F0B7E1" w:rsidR="006A58B7" w:rsidRPr="007E5642" w:rsidRDefault="006A58B7" w:rsidP="006A58B7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</w:tr>
      <w:tr w:rsidR="007E5642" w:rsidRPr="007E5642" w14:paraId="603EAB6D" w14:textId="397099A0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603EAB68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03EAB69" w14:textId="2C70D8E8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left w:val="single" w:sz="12" w:space="0" w:color="auto"/>
              <w:right w:val="single" w:sz="12" w:space="0" w:color="auto"/>
            </w:tcBorders>
          </w:tcPr>
          <w:p w14:paraId="603EAB6A" w14:textId="0E715259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603EAB6B" w14:textId="0566C4D3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03EAB6C" w14:textId="04EFFA6C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2" w:space="0" w:color="auto"/>
              <w:right w:val="single" w:sz="12" w:space="0" w:color="auto"/>
            </w:tcBorders>
          </w:tcPr>
          <w:p w14:paraId="5186DDBC" w14:textId="08A6E01A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tcBorders>
              <w:left w:val="single" w:sz="12" w:space="0" w:color="auto"/>
              <w:right w:val="single" w:sz="12" w:space="0" w:color="auto"/>
            </w:tcBorders>
          </w:tcPr>
          <w:p w14:paraId="2FC25D80" w14:textId="79F35F95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7E5642" w:rsidRPr="007E5642" w14:paraId="603EAB73" w14:textId="45F35167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603EAB6E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03EAB6F" w14:textId="0130C987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left w:val="single" w:sz="12" w:space="0" w:color="auto"/>
              <w:right w:val="single" w:sz="12" w:space="0" w:color="auto"/>
            </w:tcBorders>
          </w:tcPr>
          <w:p w14:paraId="603EAB70" w14:textId="7AF0C133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603EAB71" w14:textId="6EB7F19E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03EAB72" w14:textId="6D764EBF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2" w:space="0" w:color="auto"/>
              <w:right w:val="single" w:sz="12" w:space="0" w:color="auto"/>
            </w:tcBorders>
          </w:tcPr>
          <w:p w14:paraId="3FB129D9" w14:textId="65CFBC43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tcBorders>
              <w:left w:val="single" w:sz="12" w:space="0" w:color="auto"/>
              <w:right w:val="single" w:sz="12" w:space="0" w:color="auto"/>
            </w:tcBorders>
          </w:tcPr>
          <w:p w14:paraId="2286A9E5" w14:textId="52997FFC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7E5642" w:rsidRPr="007E5642" w14:paraId="603EAB79" w14:textId="7168A96E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603EAB74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3EAB75" w14:textId="34C6EFEF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03EAB76" w14:textId="77777777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03EAB77" w14:textId="64DB1874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3EAB78" w14:textId="6EAFAF0B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00F534" w14:textId="21BD1A89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738D8B2" w14:textId="05E186E7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7E5642" w:rsidRPr="007E5642" w14:paraId="603EAB7F" w14:textId="6FADDE49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603EAB7A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603EAB7B" w14:textId="4EEF6A2E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603EAB7C" w14:textId="77777777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603EAB7D" w14:textId="4D0F1A70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603EAB7E" w14:textId="444603DD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519408F8" w14:textId="77777777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7C3597C4" w14:textId="316D84FF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7E5642" w:rsidRPr="007E5642" w14:paraId="603EAB8C" w14:textId="23EA61D1" w:rsidTr="007E5642">
        <w:trPr>
          <w:cantSplit/>
          <w:trHeight w:val="423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603EAB80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603EAB81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603EAB82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603EAB83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603EAB84" w14:textId="77777777" w:rsidR="00F4538A" w:rsidRPr="007E5642" w:rsidRDefault="00F4538A" w:rsidP="00F4538A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2.</w:t>
            </w:r>
          </w:p>
          <w:p w14:paraId="603EAB85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603EAB86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color w:val="000000" w:themeColor="text1"/>
                <w:sz w:val="18"/>
                <w:szCs w:val="18"/>
              </w:rPr>
              <w:t>S</w:t>
            </w:r>
          </w:p>
          <w:p w14:paraId="603EAB87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color w:val="000000" w:themeColor="text1"/>
                <w:sz w:val="18"/>
                <w:szCs w:val="18"/>
              </w:rPr>
              <w:t>I</w:t>
            </w:r>
            <w:r w:rsidRPr="007E5642">
              <w:rPr>
                <w:b/>
                <w:color w:val="000000" w:themeColor="text1"/>
                <w:sz w:val="18"/>
                <w:szCs w:val="18"/>
              </w:rPr>
              <w:br/>
              <w:t>N</w:t>
            </w:r>
            <w:r w:rsidRPr="007E5642">
              <w:rPr>
                <w:b/>
                <w:color w:val="000000" w:themeColor="text1"/>
                <w:sz w:val="18"/>
                <w:szCs w:val="18"/>
              </w:rPr>
              <w:br/>
              <w:t>I</w:t>
            </w:r>
            <w:r w:rsidRPr="007E5642">
              <w:rPr>
                <w:b/>
                <w:color w:val="000000" w:themeColor="text1"/>
                <w:sz w:val="18"/>
                <w:szCs w:val="18"/>
              </w:rPr>
              <w:br/>
              <w:t>F</w:t>
            </w:r>
          </w:p>
        </w:tc>
        <w:tc>
          <w:tcPr>
            <w:tcW w:w="3037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3EAB88" w14:textId="77777777" w:rsidR="00F4538A" w:rsidRPr="007E5642" w:rsidRDefault="00F4538A" w:rsidP="00F4538A">
            <w:pPr>
              <w:ind w:left="-7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color w:val="000000" w:themeColor="text1"/>
                <w:sz w:val="18"/>
                <w:szCs w:val="18"/>
              </w:rPr>
              <w:t>DERSİN ADI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0024ED9" w14:textId="6859AC32" w:rsidR="00F4538A" w:rsidRPr="007E5642" w:rsidRDefault="00F4538A" w:rsidP="00F4538A">
            <w:pPr>
              <w:ind w:left="-78" w:right="-7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DERS</w:t>
            </w:r>
          </w:p>
          <w:p w14:paraId="603EAB89" w14:textId="532FDCB2" w:rsidR="00F4538A" w:rsidRPr="007E5642" w:rsidRDefault="00F4538A" w:rsidP="00F4538A">
            <w:pPr>
              <w:ind w:left="-78" w:right="-7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SORUMLUSU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3EAB8A" w14:textId="77777777" w:rsidR="00F4538A" w:rsidRPr="007E5642" w:rsidRDefault="00F4538A" w:rsidP="00F4538A">
            <w:pPr>
              <w:pStyle w:val="Balk1"/>
              <w:rPr>
                <w:color w:val="000000" w:themeColor="text1"/>
                <w:sz w:val="18"/>
                <w:szCs w:val="18"/>
              </w:rPr>
            </w:pPr>
            <w:r w:rsidRPr="007E5642">
              <w:rPr>
                <w:color w:val="000000" w:themeColor="text1"/>
                <w:sz w:val="18"/>
                <w:szCs w:val="18"/>
              </w:rPr>
              <w:t>SINAV SAATİ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3EAB8B" w14:textId="77777777" w:rsidR="00F4538A" w:rsidRPr="007E5642" w:rsidRDefault="00F4538A" w:rsidP="00F4538A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SINAV TARİHİ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1EB8671" w14:textId="22C326DB" w:rsidR="00F4538A" w:rsidRPr="007E5642" w:rsidRDefault="00F4538A" w:rsidP="00F4538A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SINAV YERİ</w:t>
            </w:r>
          </w:p>
        </w:tc>
        <w:tc>
          <w:tcPr>
            <w:tcW w:w="2693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1B74BFD" w14:textId="33B65CDA" w:rsidR="00F4538A" w:rsidRPr="007E5642" w:rsidRDefault="00F4538A" w:rsidP="00F4538A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6"/>
                <w:szCs w:val="16"/>
              </w:rPr>
              <w:t>GÖZETMENLER</w:t>
            </w:r>
          </w:p>
        </w:tc>
      </w:tr>
      <w:tr w:rsidR="007E5642" w:rsidRPr="007E5642" w14:paraId="603EAB92" w14:textId="6FB4D94E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603EAB8D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3EAB8E" w14:textId="173BF257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03EAB8F" w14:textId="71CCA654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03EAB90" w14:textId="13C6DCBF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3EAB91" w14:textId="61FF21F7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A186106" w14:textId="46DE8773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80178CE" w14:textId="6B4B67EB" w:rsidR="00F4538A" w:rsidRPr="007E5642" w:rsidRDefault="00F4538A" w:rsidP="0018240F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7E5642" w:rsidRPr="007E5642" w14:paraId="603EAB98" w14:textId="74DFCEB7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603EAB93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3EAB94" w14:textId="551776CF" w:rsidR="00F4538A" w:rsidRPr="007E5642" w:rsidRDefault="006A58B7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color w:val="000000" w:themeColor="text1"/>
                <w:sz w:val="20"/>
                <w:szCs w:val="20"/>
              </w:rPr>
              <w:t>İDE2007-ED. TÜRLER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03EAB95" w14:textId="662457A3" w:rsidR="00F4538A" w:rsidRPr="007E5642" w:rsidRDefault="006A58B7" w:rsidP="00F4538A">
            <w:pPr>
              <w:ind w:left="-50" w:right="-54"/>
              <w:jc w:val="center"/>
              <w:rPr>
                <w:color w:val="000000" w:themeColor="text1"/>
                <w:sz w:val="20"/>
                <w:szCs w:val="20"/>
              </w:rPr>
            </w:pPr>
            <w:proofErr w:type="gramStart"/>
            <w:r w:rsidRPr="007E5642">
              <w:rPr>
                <w:color w:val="000000" w:themeColor="text1"/>
                <w:sz w:val="20"/>
                <w:szCs w:val="20"/>
              </w:rPr>
              <w:t>G.TUĞAN</w:t>
            </w:r>
            <w:proofErr w:type="gramEnd"/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03EAB96" w14:textId="45297134" w:rsidR="00F4538A" w:rsidRPr="007E5642" w:rsidRDefault="002C56EE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color w:val="000000" w:themeColor="text1"/>
                <w:sz w:val="20"/>
                <w:szCs w:val="20"/>
              </w:rPr>
              <w:t>10:00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3EAB97" w14:textId="1B4D0400" w:rsidR="00F4538A" w:rsidRPr="007E5642" w:rsidRDefault="002C56EE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color w:val="000000" w:themeColor="text1"/>
                <w:sz w:val="20"/>
                <w:szCs w:val="20"/>
              </w:rPr>
              <w:t>02.01.2023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D20F842" w14:textId="5A37A943" w:rsidR="00F4538A" w:rsidRPr="007E5642" w:rsidRDefault="002C56EE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Cs/>
                <w:color w:val="000000" w:themeColor="text1"/>
                <w:sz w:val="20"/>
                <w:szCs w:val="20"/>
              </w:rPr>
              <w:t>D6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90A25D6" w14:textId="7B58AD56" w:rsidR="00F4538A" w:rsidRPr="007E5642" w:rsidRDefault="007E5642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color w:val="000000" w:themeColor="text1"/>
                <w:sz w:val="20"/>
                <w:szCs w:val="20"/>
              </w:rPr>
              <w:t>G.TUĞAN</w:t>
            </w:r>
            <w:proofErr w:type="gramEnd"/>
          </w:p>
        </w:tc>
      </w:tr>
      <w:tr w:rsidR="007E5642" w:rsidRPr="007E5642" w14:paraId="603EAB9E" w14:textId="587E76BC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603EAB99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3EAB9A" w14:textId="17D622DF" w:rsidR="00F4538A" w:rsidRPr="007E5642" w:rsidRDefault="006A58B7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color w:val="000000" w:themeColor="text1"/>
                <w:sz w:val="20"/>
                <w:szCs w:val="20"/>
              </w:rPr>
              <w:t>İDE2009 İNG. ROMAN. GİRİŞ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03EAB9B" w14:textId="0276A0B7" w:rsidR="00F4538A" w:rsidRPr="007E5642" w:rsidRDefault="006A58B7" w:rsidP="00F4538A">
            <w:pPr>
              <w:ind w:left="-50" w:right="-54"/>
              <w:jc w:val="center"/>
              <w:rPr>
                <w:color w:val="000000" w:themeColor="text1"/>
                <w:sz w:val="20"/>
                <w:szCs w:val="20"/>
              </w:rPr>
            </w:pPr>
            <w:proofErr w:type="gramStart"/>
            <w:r w:rsidRPr="007E5642">
              <w:rPr>
                <w:color w:val="000000" w:themeColor="text1"/>
                <w:sz w:val="20"/>
                <w:szCs w:val="20"/>
              </w:rPr>
              <w:t>S.ARIKAN</w:t>
            </w:r>
            <w:proofErr w:type="gramEnd"/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03EAB9C" w14:textId="0A6C978C" w:rsidR="00F4538A" w:rsidRPr="007E5642" w:rsidRDefault="0060264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14:00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3EAB9D" w14:textId="0A5D6BC1" w:rsidR="00F4538A" w:rsidRPr="007E5642" w:rsidRDefault="007E5642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color w:val="000000" w:themeColor="text1"/>
                <w:sz w:val="20"/>
                <w:szCs w:val="20"/>
              </w:rPr>
              <w:t>04.01.2023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A90ED21" w14:textId="27207885" w:rsidR="00F4538A" w:rsidRPr="007E5642" w:rsidRDefault="007E5642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color w:val="000000" w:themeColor="text1"/>
                <w:sz w:val="20"/>
                <w:szCs w:val="20"/>
              </w:rPr>
              <w:t>D6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69DE3EA" w14:textId="14DE192C" w:rsidR="00F4538A" w:rsidRPr="007E5642" w:rsidRDefault="007E5642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A.</w:t>
            </w:r>
            <w:proofErr w:type="gramStart"/>
            <w:r>
              <w:rPr>
                <w:color w:val="000000" w:themeColor="text1"/>
                <w:sz w:val="20"/>
                <w:szCs w:val="20"/>
              </w:rPr>
              <w:t>C.VARGÜN</w:t>
            </w:r>
            <w:proofErr w:type="gramEnd"/>
          </w:p>
        </w:tc>
      </w:tr>
      <w:tr w:rsidR="007E5642" w:rsidRPr="007E5642" w14:paraId="603EABA4" w14:textId="747217D3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603EAB9F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3EABA0" w14:textId="267A7C82" w:rsidR="00F4538A" w:rsidRPr="007E5642" w:rsidRDefault="006A58B7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color w:val="000000" w:themeColor="text1"/>
                <w:sz w:val="20"/>
                <w:szCs w:val="20"/>
              </w:rPr>
              <w:t>İDE2011-</w:t>
            </w:r>
            <w:proofErr w:type="gramStart"/>
            <w:r w:rsidRPr="007E5642">
              <w:rPr>
                <w:color w:val="000000" w:themeColor="text1"/>
                <w:sz w:val="20"/>
                <w:szCs w:val="20"/>
              </w:rPr>
              <w:t>ORTAÇAĞ</w:t>
            </w:r>
            <w:proofErr w:type="gramEnd"/>
          </w:p>
        </w:tc>
        <w:tc>
          <w:tcPr>
            <w:tcW w:w="17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03EABA1" w14:textId="404E037E" w:rsidR="00F4538A" w:rsidRPr="007E5642" w:rsidRDefault="006A58B7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  <w:proofErr w:type="gramStart"/>
            <w:r w:rsidRPr="007E5642">
              <w:rPr>
                <w:color w:val="000000" w:themeColor="text1"/>
                <w:sz w:val="20"/>
                <w:szCs w:val="20"/>
              </w:rPr>
              <w:t>G.</w:t>
            </w:r>
            <w:r w:rsidR="00F4538A" w:rsidRPr="007E5642">
              <w:rPr>
                <w:color w:val="000000" w:themeColor="text1"/>
                <w:sz w:val="20"/>
                <w:szCs w:val="20"/>
              </w:rPr>
              <w:t>TUĞAN</w:t>
            </w:r>
            <w:proofErr w:type="gramEnd"/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03EABA2" w14:textId="2D987E4A" w:rsidR="00F4538A" w:rsidRPr="007E5642" w:rsidRDefault="007E5642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color w:val="000000" w:themeColor="text1"/>
                <w:sz w:val="20"/>
                <w:szCs w:val="20"/>
              </w:rPr>
              <w:t>14:00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3EABA3" w14:textId="73154E4C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Cs/>
                <w:color w:val="000000" w:themeColor="text1"/>
                <w:sz w:val="20"/>
                <w:szCs w:val="20"/>
              </w:rPr>
              <w:t>03.</w:t>
            </w:r>
            <w:r w:rsidR="007E5642" w:rsidRPr="007E5642">
              <w:rPr>
                <w:bCs/>
                <w:color w:val="000000" w:themeColor="text1"/>
                <w:sz w:val="20"/>
                <w:szCs w:val="20"/>
              </w:rPr>
              <w:t>01.2023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E57D917" w14:textId="008AE573" w:rsidR="00F4538A" w:rsidRPr="007E5642" w:rsidRDefault="007E5642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Cs/>
                <w:color w:val="000000" w:themeColor="text1"/>
                <w:sz w:val="20"/>
                <w:szCs w:val="20"/>
              </w:rPr>
              <w:t>D6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808DDE8" w14:textId="58E961D6" w:rsidR="00F4538A" w:rsidRPr="007E5642" w:rsidRDefault="007E5642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color w:val="000000" w:themeColor="text1"/>
                <w:sz w:val="20"/>
                <w:szCs w:val="20"/>
              </w:rPr>
              <w:t>G.TUĞAN</w:t>
            </w:r>
            <w:proofErr w:type="gramEnd"/>
          </w:p>
        </w:tc>
      </w:tr>
      <w:tr w:rsidR="007E5642" w:rsidRPr="007E5642" w14:paraId="603EABAA" w14:textId="536A2D07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603EABA5" w14:textId="77777777" w:rsidR="006A58B7" w:rsidRPr="007E5642" w:rsidRDefault="006A58B7" w:rsidP="006A58B7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3EABA6" w14:textId="0BE8CEF2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03EABA7" w14:textId="480FA6BB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03EABA8" w14:textId="651CCA14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03EABA9" w14:textId="5D826B6E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F935AC1" w14:textId="0DB946E4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B4E3B43" w14:textId="19E8C6A7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</w:tr>
      <w:tr w:rsidR="007E5642" w:rsidRPr="007E5642" w14:paraId="603EABB0" w14:textId="7099CD82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603EABAB" w14:textId="77777777" w:rsidR="006A58B7" w:rsidRPr="007E5642" w:rsidRDefault="006A58B7" w:rsidP="006A58B7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3EABAC" w14:textId="7D57C90A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03EABAD" w14:textId="1B7C32CC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03EABAE" w14:textId="29E131A4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03EABAF" w14:textId="5B23B3A2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83F7F91" w14:textId="3AD9EB42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76DF627" w14:textId="7ED873A7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</w:tr>
      <w:tr w:rsidR="007E5642" w:rsidRPr="007E5642" w14:paraId="603EABB6" w14:textId="395AFA32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603EABB1" w14:textId="77777777" w:rsidR="006A58B7" w:rsidRPr="007E5642" w:rsidRDefault="006A58B7" w:rsidP="006A58B7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3EABB2" w14:textId="2BC88E81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03EABB3" w14:textId="06B56DF1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03EABB4" w14:textId="32C40763" w:rsidR="006A58B7" w:rsidRPr="007E5642" w:rsidRDefault="006A58B7" w:rsidP="006A58B7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03EABB5" w14:textId="7164850A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9AEFB8D" w14:textId="3BB41686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23D1864" w14:textId="4BC7B7B2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</w:tr>
      <w:tr w:rsidR="007E5642" w:rsidRPr="007E5642" w14:paraId="603EABBC" w14:textId="7DF815D6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603EABB7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3EABB8" w14:textId="47999900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03EABB9" w14:textId="77777777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03EABBA" w14:textId="17769197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3EABBB" w14:textId="717B04DD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3F84F0" w14:textId="754BA161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16AB6B1" w14:textId="65062828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7E5642" w:rsidRPr="007E5642" w14:paraId="603EABC2" w14:textId="11B3DE5C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603EABBD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3EABBE" w14:textId="77777777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03EABBF" w14:textId="77777777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03EABC0" w14:textId="77777777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3EABC1" w14:textId="77777777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1D5A132" w14:textId="77777777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C6624EC" w14:textId="1E7A387C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7E5642" w:rsidRPr="007E5642" w14:paraId="603EABCE" w14:textId="340E0F91" w:rsidTr="007E5642">
        <w:trPr>
          <w:cantSplit/>
          <w:trHeight w:hRule="exact" w:val="433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603EABC3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603EABC4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603EABC5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603EABC6" w14:textId="77777777" w:rsidR="00F4538A" w:rsidRPr="007E5642" w:rsidRDefault="00F4538A" w:rsidP="00F4538A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3.</w:t>
            </w:r>
          </w:p>
          <w:p w14:paraId="603EABC7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603EABC8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color w:val="000000" w:themeColor="text1"/>
                <w:sz w:val="18"/>
                <w:szCs w:val="18"/>
              </w:rPr>
              <w:t>S</w:t>
            </w:r>
          </w:p>
          <w:p w14:paraId="603EABC9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color w:val="000000" w:themeColor="text1"/>
                <w:sz w:val="18"/>
                <w:szCs w:val="18"/>
              </w:rPr>
              <w:t>I</w:t>
            </w:r>
            <w:r w:rsidRPr="007E5642">
              <w:rPr>
                <w:b/>
                <w:color w:val="000000" w:themeColor="text1"/>
                <w:sz w:val="18"/>
                <w:szCs w:val="18"/>
              </w:rPr>
              <w:br/>
              <w:t>N</w:t>
            </w:r>
            <w:r w:rsidRPr="007E5642">
              <w:rPr>
                <w:b/>
                <w:color w:val="000000" w:themeColor="text1"/>
                <w:sz w:val="18"/>
                <w:szCs w:val="18"/>
              </w:rPr>
              <w:br/>
              <w:t>I</w:t>
            </w:r>
            <w:r w:rsidRPr="007E5642">
              <w:rPr>
                <w:b/>
                <w:color w:val="000000" w:themeColor="text1"/>
                <w:sz w:val="18"/>
                <w:szCs w:val="18"/>
              </w:rPr>
              <w:br/>
              <w:t>F</w:t>
            </w:r>
          </w:p>
        </w:tc>
        <w:tc>
          <w:tcPr>
            <w:tcW w:w="3037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3EABCA" w14:textId="77777777" w:rsidR="00F4538A" w:rsidRPr="007E5642" w:rsidRDefault="00F4538A" w:rsidP="00F4538A">
            <w:pPr>
              <w:ind w:left="-7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color w:val="000000" w:themeColor="text1"/>
                <w:sz w:val="18"/>
                <w:szCs w:val="18"/>
              </w:rPr>
              <w:t>DERSİN ADI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B6AB556" w14:textId="77777777" w:rsidR="00F4538A" w:rsidRPr="007E5642" w:rsidRDefault="00F4538A" w:rsidP="00F4538A">
            <w:pPr>
              <w:ind w:right="-7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DERS</w:t>
            </w:r>
          </w:p>
          <w:p w14:paraId="603EABCB" w14:textId="17BB6582" w:rsidR="00F4538A" w:rsidRPr="007E5642" w:rsidRDefault="00F4538A" w:rsidP="00F4538A">
            <w:pPr>
              <w:ind w:right="-7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SORUMLUSU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3EABCC" w14:textId="77777777" w:rsidR="00F4538A" w:rsidRPr="007E5642" w:rsidRDefault="00F4538A" w:rsidP="00F4538A">
            <w:pPr>
              <w:pStyle w:val="Balk1"/>
              <w:rPr>
                <w:color w:val="000000" w:themeColor="text1"/>
                <w:sz w:val="18"/>
                <w:szCs w:val="18"/>
              </w:rPr>
            </w:pPr>
            <w:r w:rsidRPr="007E5642">
              <w:rPr>
                <w:color w:val="000000" w:themeColor="text1"/>
                <w:sz w:val="18"/>
                <w:szCs w:val="18"/>
              </w:rPr>
              <w:t>SINAV SAATİ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3EABCD" w14:textId="77777777" w:rsidR="00F4538A" w:rsidRPr="007E5642" w:rsidRDefault="00F4538A" w:rsidP="00F4538A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SINAV TARİHİ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2B9D86C" w14:textId="0C4530CF" w:rsidR="00F4538A" w:rsidRPr="007E5642" w:rsidRDefault="00F4538A" w:rsidP="00F4538A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SINAV YERİ</w:t>
            </w:r>
          </w:p>
        </w:tc>
        <w:tc>
          <w:tcPr>
            <w:tcW w:w="2693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A780D70" w14:textId="556E1DF6" w:rsidR="00F4538A" w:rsidRPr="007E5642" w:rsidRDefault="00F4538A" w:rsidP="00F4538A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6"/>
                <w:szCs w:val="16"/>
              </w:rPr>
              <w:t>GÖZETMENLER</w:t>
            </w:r>
          </w:p>
        </w:tc>
      </w:tr>
      <w:tr w:rsidR="007E5642" w:rsidRPr="007E5642" w14:paraId="603EABD4" w14:textId="06BD4133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603EABCF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BD0" w14:textId="753EB005" w:rsidR="00F4538A" w:rsidRPr="007E5642" w:rsidRDefault="006A58B7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color w:val="000000" w:themeColor="text1"/>
                <w:sz w:val="20"/>
                <w:szCs w:val="20"/>
              </w:rPr>
              <w:t>İDE3011-</w:t>
            </w:r>
            <w:proofErr w:type="gramStart"/>
            <w:r w:rsidRPr="007E5642">
              <w:rPr>
                <w:color w:val="000000" w:themeColor="text1"/>
                <w:sz w:val="20"/>
                <w:szCs w:val="20"/>
              </w:rPr>
              <w:t>İNG.ŞİİR.GİRİŞ</w:t>
            </w:r>
            <w:proofErr w:type="gramEnd"/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BD1" w14:textId="14636147" w:rsidR="00F4538A" w:rsidRPr="007E5642" w:rsidRDefault="006A58B7" w:rsidP="00F4538A">
            <w:pPr>
              <w:ind w:left="-50" w:right="-54"/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proofErr w:type="gramStart"/>
            <w:r w:rsidRPr="007E5642">
              <w:rPr>
                <w:bCs/>
                <w:color w:val="000000" w:themeColor="text1"/>
                <w:sz w:val="20"/>
                <w:szCs w:val="20"/>
              </w:rPr>
              <w:t>G.</w:t>
            </w:r>
            <w:r w:rsidR="00F4538A" w:rsidRPr="007E5642">
              <w:rPr>
                <w:bCs/>
                <w:color w:val="000000" w:themeColor="text1"/>
                <w:sz w:val="20"/>
                <w:szCs w:val="20"/>
              </w:rPr>
              <w:t>TUĞAN</w:t>
            </w:r>
            <w:proofErr w:type="gramEnd"/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BD2" w14:textId="3DACED81" w:rsidR="00F4538A" w:rsidRPr="007E5642" w:rsidRDefault="007E5642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color w:val="000000" w:themeColor="text1"/>
                <w:sz w:val="20"/>
                <w:szCs w:val="20"/>
              </w:rPr>
              <w:t>10:00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BD3" w14:textId="067888A3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Cs/>
                <w:color w:val="000000" w:themeColor="text1"/>
                <w:sz w:val="20"/>
                <w:szCs w:val="20"/>
              </w:rPr>
              <w:t>03.</w:t>
            </w:r>
            <w:r w:rsidR="007E5642" w:rsidRPr="007E5642">
              <w:rPr>
                <w:bCs/>
                <w:color w:val="000000" w:themeColor="text1"/>
                <w:sz w:val="20"/>
                <w:szCs w:val="20"/>
              </w:rPr>
              <w:t>01.2023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C22552E" w14:textId="230A2413" w:rsidR="00F4538A" w:rsidRPr="007E5642" w:rsidRDefault="007E5642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Cs/>
                <w:color w:val="000000" w:themeColor="text1"/>
                <w:sz w:val="20"/>
                <w:szCs w:val="20"/>
              </w:rPr>
              <w:t>D6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57B03B1" w14:textId="267BEF3A" w:rsidR="00F4538A" w:rsidRPr="007E5642" w:rsidRDefault="007E5642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</w:rPr>
              <w:t>M.</w:t>
            </w:r>
            <w:proofErr w:type="gramStart"/>
            <w:r>
              <w:rPr>
                <w:bCs/>
                <w:color w:val="000000" w:themeColor="text1"/>
                <w:sz w:val="20"/>
                <w:szCs w:val="20"/>
              </w:rPr>
              <w:t>F.KARADAVARCI</w:t>
            </w:r>
            <w:proofErr w:type="gramEnd"/>
          </w:p>
        </w:tc>
      </w:tr>
      <w:tr w:rsidR="007E5642" w:rsidRPr="007E5642" w14:paraId="603EABDA" w14:textId="233D3470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603EABD5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BD6" w14:textId="1C7516F8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BD7" w14:textId="1B6568E0" w:rsidR="00F4538A" w:rsidRPr="007E5642" w:rsidRDefault="00F4538A" w:rsidP="00F4538A">
            <w:pPr>
              <w:ind w:left="-50" w:right="-54"/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BD8" w14:textId="60A6AE47" w:rsidR="00F4538A" w:rsidRPr="007E5642" w:rsidRDefault="00F4538A" w:rsidP="00F4538A">
            <w:pPr>
              <w:pStyle w:val="Balk1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BD9" w14:textId="17BA499C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BE8784E" w14:textId="07CB2796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E117FB4" w14:textId="19811339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7E5642" w:rsidRPr="007E5642" w14:paraId="603EABE0" w14:textId="06C5B1A9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603EABDB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BDC" w14:textId="18006D48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BDD" w14:textId="52FEE768" w:rsidR="00F4538A" w:rsidRPr="007E5642" w:rsidRDefault="00F4538A" w:rsidP="00F4538A">
            <w:pPr>
              <w:ind w:left="-50" w:right="-54"/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BDE" w14:textId="24E5BEA7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BDF" w14:textId="0576429A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09D83E2" w14:textId="329E7EE1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93D5D97" w14:textId="7578B401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7E5642" w:rsidRPr="007E5642" w14:paraId="603EABE6" w14:textId="6EA1754E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603EABE1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BE2" w14:textId="6B21157D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BE3" w14:textId="636D173B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BE4" w14:textId="3EFA8B38" w:rsidR="00F4538A" w:rsidRPr="007E5642" w:rsidRDefault="00F4538A" w:rsidP="00F4538A">
            <w:pPr>
              <w:pStyle w:val="Balk1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BE5" w14:textId="0FC2CB36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ED8A753" w14:textId="696CD8B7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31E233A" w14:textId="1CCFC2B2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7E5642" w:rsidRPr="007E5642" w14:paraId="603EABEC" w14:textId="13462CB8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603EABE7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BE8" w14:textId="5AE5BE76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BE9" w14:textId="6F423B31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BEA" w14:textId="4ADB52D4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BEB" w14:textId="7035611C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FAD4E2F" w14:textId="3686E614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62E56A1" w14:textId="2CBBAA74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7E5642" w:rsidRPr="007E5642" w14:paraId="603EABF2" w14:textId="18437E27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603EABED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BEE" w14:textId="38801C06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BEF" w14:textId="6ECC8E68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BF0" w14:textId="4C81F4F7" w:rsidR="00F4538A" w:rsidRPr="007E5642" w:rsidRDefault="00F4538A" w:rsidP="00F4538A">
            <w:pPr>
              <w:pStyle w:val="Balk1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BF1" w14:textId="7B92DF00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095740D" w14:textId="773306A5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04B6EA3" w14:textId="5B0558F8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7E5642" w:rsidRPr="007E5642" w14:paraId="603EABF8" w14:textId="62CDDA2A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603EABF3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BF4" w14:textId="3B9041FF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BF5" w14:textId="3AC891DB" w:rsidR="00F4538A" w:rsidRPr="007E5642" w:rsidRDefault="00F4538A" w:rsidP="00F4538A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BF6" w14:textId="5E2F5051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BF7" w14:textId="76B6CEFA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630DFD1" w14:textId="73D2BD58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E37571A" w14:textId="309F8C36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7E5642" w:rsidRPr="007E5642" w14:paraId="603EABFE" w14:textId="4EE8772A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603EABF9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603EABFA" w14:textId="77777777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603EABFB" w14:textId="77777777" w:rsidR="00F4538A" w:rsidRPr="007E5642" w:rsidRDefault="00F4538A" w:rsidP="00F4538A">
            <w:pPr>
              <w:ind w:left="-50" w:right="-54"/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603EABFC" w14:textId="77777777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603EABFD" w14:textId="77777777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4AC2767F" w14:textId="77777777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473058FB" w14:textId="0A827B57" w:rsidR="00F4538A" w:rsidRPr="007E5642" w:rsidRDefault="00F4538A" w:rsidP="00F4538A">
            <w:pPr>
              <w:ind w:right="-7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7E5642" w:rsidRPr="007E5642" w14:paraId="603EAC09" w14:textId="2C7BE0D4" w:rsidTr="007E5642">
        <w:trPr>
          <w:cantSplit/>
          <w:trHeight w:hRule="exact" w:val="434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603EABFF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603EAC00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603EAC01" w14:textId="77777777" w:rsidR="00F4538A" w:rsidRPr="007E5642" w:rsidRDefault="00F4538A" w:rsidP="00F4538A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4.</w:t>
            </w:r>
          </w:p>
          <w:p w14:paraId="603EAC02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603EAC03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color w:val="000000" w:themeColor="text1"/>
                <w:sz w:val="18"/>
                <w:szCs w:val="18"/>
              </w:rPr>
              <w:t>S</w:t>
            </w:r>
          </w:p>
          <w:p w14:paraId="603EAC04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color w:val="000000" w:themeColor="text1"/>
                <w:sz w:val="18"/>
                <w:szCs w:val="18"/>
              </w:rPr>
              <w:t>I</w:t>
            </w:r>
            <w:r w:rsidRPr="007E5642">
              <w:rPr>
                <w:b/>
                <w:color w:val="000000" w:themeColor="text1"/>
                <w:sz w:val="18"/>
                <w:szCs w:val="18"/>
              </w:rPr>
              <w:br/>
              <w:t>N</w:t>
            </w:r>
            <w:r w:rsidRPr="007E5642">
              <w:rPr>
                <w:b/>
                <w:color w:val="000000" w:themeColor="text1"/>
                <w:sz w:val="18"/>
                <w:szCs w:val="18"/>
              </w:rPr>
              <w:br/>
              <w:t>I</w:t>
            </w:r>
            <w:r w:rsidRPr="007E5642">
              <w:rPr>
                <w:b/>
                <w:color w:val="000000" w:themeColor="text1"/>
                <w:sz w:val="18"/>
                <w:szCs w:val="18"/>
              </w:rPr>
              <w:br/>
              <w:t>F</w:t>
            </w:r>
          </w:p>
        </w:tc>
        <w:tc>
          <w:tcPr>
            <w:tcW w:w="3037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3EAC05" w14:textId="77777777" w:rsidR="00F4538A" w:rsidRPr="007E5642" w:rsidRDefault="00F4538A" w:rsidP="00F4538A">
            <w:pPr>
              <w:ind w:left="-7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color w:val="000000" w:themeColor="text1"/>
                <w:sz w:val="18"/>
                <w:szCs w:val="18"/>
              </w:rPr>
              <w:t>DERSİN ADI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93603A" w14:textId="6E326D08" w:rsidR="00F4538A" w:rsidRPr="007E5642" w:rsidRDefault="00F4538A" w:rsidP="00F4538A">
            <w:pPr>
              <w:ind w:left="-78" w:right="-7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DERS</w:t>
            </w:r>
          </w:p>
          <w:p w14:paraId="603EAC06" w14:textId="1F8DB9FA" w:rsidR="00F4538A" w:rsidRPr="007E5642" w:rsidRDefault="00F4538A" w:rsidP="00F4538A">
            <w:pPr>
              <w:ind w:left="-78" w:right="-7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SORUMLUSU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3EAC07" w14:textId="77777777" w:rsidR="00F4538A" w:rsidRPr="007E5642" w:rsidRDefault="00F4538A" w:rsidP="00F4538A">
            <w:pPr>
              <w:pStyle w:val="Balk1"/>
              <w:rPr>
                <w:color w:val="000000" w:themeColor="text1"/>
                <w:sz w:val="18"/>
                <w:szCs w:val="18"/>
              </w:rPr>
            </w:pPr>
            <w:r w:rsidRPr="007E5642">
              <w:rPr>
                <w:color w:val="000000" w:themeColor="text1"/>
                <w:sz w:val="18"/>
                <w:szCs w:val="18"/>
              </w:rPr>
              <w:t>SINAV SAATİ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3EAC08" w14:textId="77777777" w:rsidR="00F4538A" w:rsidRPr="007E5642" w:rsidRDefault="00F4538A" w:rsidP="00F4538A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SINAV TARİHİ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0FFEF36" w14:textId="75CBFD4B" w:rsidR="00F4538A" w:rsidRPr="007E5642" w:rsidRDefault="00F4538A" w:rsidP="00F4538A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8"/>
                <w:szCs w:val="18"/>
              </w:rPr>
              <w:t>SINAV YERİ</w:t>
            </w:r>
          </w:p>
        </w:tc>
        <w:tc>
          <w:tcPr>
            <w:tcW w:w="2693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76CE60E" w14:textId="2DC112F8" w:rsidR="00F4538A" w:rsidRPr="007E5642" w:rsidRDefault="00F4538A" w:rsidP="00F4538A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7E5642">
              <w:rPr>
                <w:b/>
                <w:bCs/>
                <w:color w:val="000000" w:themeColor="text1"/>
                <w:sz w:val="16"/>
                <w:szCs w:val="16"/>
              </w:rPr>
              <w:t>GÖZETMENLER</w:t>
            </w:r>
          </w:p>
        </w:tc>
      </w:tr>
      <w:tr w:rsidR="007E5642" w:rsidRPr="007E5642" w14:paraId="603EAC0F" w14:textId="513E9AC3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603EAC0A" w14:textId="77777777" w:rsidR="006A58B7" w:rsidRPr="007E5642" w:rsidRDefault="006A58B7" w:rsidP="006A58B7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C0B" w14:textId="4D7AB603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C0C" w14:textId="4D9415FD" w:rsidR="006A58B7" w:rsidRPr="007E5642" w:rsidRDefault="006A58B7" w:rsidP="006A58B7">
            <w:pPr>
              <w:ind w:left="-50" w:right="-54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C0D" w14:textId="0394CD7E" w:rsidR="006A58B7" w:rsidRPr="007E5642" w:rsidRDefault="006A58B7" w:rsidP="006A58B7">
            <w:pPr>
              <w:pStyle w:val="Balk1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  <w:r w:rsidRPr="007E5642">
              <w:rPr>
                <w:b w:val="0"/>
                <w:bCs w:val="0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C0E" w14:textId="76F22F63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E9E9EDA" w14:textId="2D3F88AC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9C4055A" w14:textId="6A478527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</w:tr>
      <w:tr w:rsidR="007E5642" w:rsidRPr="007E5642" w14:paraId="603EAC15" w14:textId="2BC214D3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603EAC10" w14:textId="77777777" w:rsidR="006A58B7" w:rsidRPr="007E5642" w:rsidRDefault="006A58B7" w:rsidP="006A58B7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C11" w14:textId="77A56BC0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C12" w14:textId="451C7409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C13" w14:textId="36B9D96E" w:rsidR="006A58B7" w:rsidRPr="007E5642" w:rsidRDefault="006A58B7" w:rsidP="006A58B7">
            <w:pPr>
              <w:pStyle w:val="Balk1"/>
              <w:rPr>
                <w:b w:val="0"/>
                <w:color w:val="000000" w:themeColor="text1"/>
                <w:sz w:val="20"/>
                <w:szCs w:val="20"/>
              </w:rPr>
            </w:pPr>
            <w:r w:rsidRPr="007E5642">
              <w:rPr>
                <w:b w:val="0"/>
                <w:bCs w:val="0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C14" w14:textId="724C3834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6EE207E" w14:textId="1961F2E1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FA5B513" w14:textId="32570CFE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</w:tr>
      <w:tr w:rsidR="007E5642" w:rsidRPr="007E5642" w14:paraId="603EAC1B" w14:textId="5D0355FC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603EAC16" w14:textId="77777777" w:rsidR="006A58B7" w:rsidRPr="007E5642" w:rsidRDefault="006A58B7" w:rsidP="006A58B7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C17" w14:textId="113FC49E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C18" w14:textId="6F9C5109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C19" w14:textId="61B4A19C" w:rsidR="006A58B7" w:rsidRPr="007E5642" w:rsidRDefault="006A58B7" w:rsidP="006A58B7">
            <w:pPr>
              <w:pStyle w:val="Balk1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  <w:r w:rsidRPr="007E5642">
              <w:rPr>
                <w:b w:val="0"/>
                <w:bCs w:val="0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C1A" w14:textId="53E75658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4AEDFEA" w14:textId="2D504F07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4069A08" w14:textId="498937D2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</w:tr>
      <w:tr w:rsidR="007E5642" w:rsidRPr="007E5642" w14:paraId="603EAC21" w14:textId="6DA3A680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603EAC1C" w14:textId="77777777" w:rsidR="006A58B7" w:rsidRPr="007E5642" w:rsidRDefault="006A58B7" w:rsidP="006A58B7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C1D" w14:textId="56669459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C1E" w14:textId="58BF504B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C1F" w14:textId="0D4C37F3" w:rsidR="006A58B7" w:rsidRPr="007E5642" w:rsidRDefault="006A58B7" w:rsidP="006A58B7">
            <w:pPr>
              <w:pStyle w:val="Balk1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  <w:r w:rsidRPr="007E5642">
              <w:rPr>
                <w:b w:val="0"/>
                <w:bCs w:val="0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C20" w14:textId="25B5E645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B7C5309" w14:textId="4F035265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A37816C" w14:textId="1FC332C7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</w:tr>
      <w:tr w:rsidR="007E5642" w:rsidRPr="007E5642" w14:paraId="603EAC27" w14:textId="375FDBD2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603EAC22" w14:textId="77777777" w:rsidR="006A58B7" w:rsidRPr="007E5642" w:rsidRDefault="006A58B7" w:rsidP="006A58B7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C23" w14:textId="385607F4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C24" w14:textId="3E78316D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C25" w14:textId="0403BE53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C26" w14:textId="624AB3BF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78C8424" w14:textId="45803099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380EA0B" w14:textId="2594F293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</w:tr>
      <w:tr w:rsidR="007E5642" w:rsidRPr="007E5642" w14:paraId="603EAC2D" w14:textId="6A42913E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603EAC28" w14:textId="77777777" w:rsidR="006A58B7" w:rsidRPr="007E5642" w:rsidRDefault="006A58B7" w:rsidP="006A58B7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C29" w14:textId="577BEB83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C2A" w14:textId="20659010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C2B" w14:textId="5B21D1FC" w:rsidR="006A58B7" w:rsidRPr="007E5642" w:rsidRDefault="006A58B7" w:rsidP="006A58B7">
            <w:pPr>
              <w:pStyle w:val="Balk1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  <w:r w:rsidRPr="007E5642">
              <w:rPr>
                <w:b w:val="0"/>
                <w:bCs w:val="0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C2C" w14:textId="053F90D4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2BEA8C6" w14:textId="4B09C3ED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6CAE871" w14:textId="26E9E78E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</w:tr>
      <w:tr w:rsidR="007E5642" w:rsidRPr="007E5642" w14:paraId="603EAC33" w14:textId="1F2B78DF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603EAC2E" w14:textId="77777777" w:rsidR="006A58B7" w:rsidRPr="007E5642" w:rsidRDefault="006A58B7" w:rsidP="006A58B7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3EAC2F" w14:textId="4806F28E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C30" w14:textId="73546B02" w:rsidR="006A58B7" w:rsidRPr="007E5642" w:rsidRDefault="006A58B7" w:rsidP="006A58B7">
            <w:pPr>
              <w:ind w:left="-50" w:right="-54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C31" w14:textId="77A05BDA" w:rsidR="006A58B7" w:rsidRPr="007E5642" w:rsidRDefault="006A58B7" w:rsidP="006A58B7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EAC32" w14:textId="0D91FB01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117FC98" w14:textId="442C4423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1C8CFC6" w14:textId="1CA62E44" w:rsidR="006A58B7" w:rsidRPr="007E5642" w:rsidRDefault="006A58B7" w:rsidP="006A58B7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7E5642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</w:p>
        </w:tc>
      </w:tr>
      <w:tr w:rsidR="007E5642" w:rsidRPr="007E5642" w14:paraId="603EAC39" w14:textId="6BCBC0B0" w:rsidTr="007E564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603EAC34" w14:textId="77777777" w:rsidR="00F4538A" w:rsidRPr="007E5642" w:rsidRDefault="00F4538A" w:rsidP="00F4538A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603EAC35" w14:textId="77777777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603EAC36" w14:textId="77777777" w:rsidR="00F4538A" w:rsidRPr="007E5642" w:rsidRDefault="00F4538A" w:rsidP="00F4538A">
            <w:pPr>
              <w:ind w:left="-50" w:right="-54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603EAC37" w14:textId="77777777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603EAC38" w14:textId="77777777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601F9B66" w14:textId="77777777" w:rsidR="00F4538A" w:rsidRPr="007E5642" w:rsidRDefault="00F4538A" w:rsidP="00F453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02AC0F96" w14:textId="6EC6EA83" w:rsidR="00F4538A" w:rsidRPr="007E5642" w:rsidRDefault="00F4538A" w:rsidP="00F4538A">
            <w:pPr>
              <w:ind w:right="-7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603EAC3A" w14:textId="77777777" w:rsidR="00287C29" w:rsidRPr="007E5642" w:rsidRDefault="00287C29" w:rsidP="00AA1651">
      <w:pPr>
        <w:jc w:val="center"/>
        <w:rPr>
          <w:color w:val="000000" w:themeColor="text1"/>
          <w:sz w:val="18"/>
          <w:szCs w:val="18"/>
        </w:rPr>
      </w:pPr>
    </w:p>
    <w:p w14:paraId="603EAC3B" w14:textId="77777777" w:rsidR="00287C29" w:rsidRPr="007E5642" w:rsidRDefault="00287C29" w:rsidP="00AA1651">
      <w:pPr>
        <w:jc w:val="center"/>
        <w:rPr>
          <w:color w:val="000000" w:themeColor="text1"/>
          <w:sz w:val="18"/>
          <w:szCs w:val="18"/>
        </w:rPr>
      </w:pPr>
    </w:p>
    <w:p w14:paraId="603EAC3C" w14:textId="77777777" w:rsidR="00287C29" w:rsidRPr="007E5642" w:rsidRDefault="00287C29" w:rsidP="00AA1651">
      <w:pPr>
        <w:jc w:val="center"/>
        <w:rPr>
          <w:color w:val="000000" w:themeColor="text1"/>
          <w:sz w:val="18"/>
          <w:szCs w:val="18"/>
        </w:rPr>
      </w:pPr>
    </w:p>
    <w:p w14:paraId="603EAC3D" w14:textId="1B247F38" w:rsidR="00287C29" w:rsidRPr="007E5642" w:rsidRDefault="00287C29" w:rsidP="00AA1651">
      <w:pPr>
        <w:jc w:val="center"/>
        <w:rPr>
          <w:b/>
          <w:color w:val="000000" w:themeColor="text1"/>
          <w:sz w:val="18"/>
          <w:szCs w:val="18"/>
        </w:rPr>
      </w:pPr>
      <w:r w:rsidRPr="007E5642">
        <w:rPr>
          <w:b/>
          <w:color w:val="000000" w:themeColor="text1"/>
          <w:sz w:val="18"/>
          <w:szCs w:val="18"/>
        </w:rPr>
        <w:t xml:space="preserve">Prof. Dr. </w:t>
      </w:r>
      <w:r w:rsidR="008E02FF" w:rsidRPr="007E5642">
        <w:rPr>
          <w:b/>
          <w:color w:val="000000" w:themeColor="text1"/>
          <w:sz w:val="18"/>
          <w:szCs w:val="18"/>
        </w:rPr>
        <w:t xml:space="preserve">Abdulhalim AYDIN                                                  </w:t>
      </w:r>
      <w:r w:rsidR="002315DA" w:rsidRPr="007E5642">
        <w:rPr>
          <w:b/>
          <w:color w:val="000000" w:themeColor="text1"/>
          <w:sz w:val="18"/>
          <w:szCs w:val="18"/>
        </w:rPr>
        <w:t>Prof. Dr. Abdulhalim AYDIN</w:t>
      </w:r>
    </w:p>
    <w:p w14:paraId="603EAC3F" w14:textId="169EB0F9" w:rsidR="004A1770" w:rsidRPr="007E5642" w:rsidRDefault="00287C29" w:rsidP="00AA1651">
      <w:pPr>
        <w:jc w:val="center"/>
        <w:rPr>
          <w:color w:val="000000" w:themeColor="text1"/>
          <w:sz w:val="18"/>
          <w:szCs w:val="18"/>
        </w:rPr>
      </w:pPr>
      <w:r w:rsidRPr="007E5642">
        <w:rPr>
          <w:b/>
          <w:color w:val="000000" w:themeColor="text1"/>
          <w:sz w:val="18"/>
          <w:szCs w:val="18"/>
        </w:rPr>
        <w:t>Bölüm Başkanı                                                                                  Dekan</w:t>
      </w:r>
    </w:p>
    <w:sectPr w:rsidR="004A1770" w:rsidRPr="007E5642" w:rsidSect="00287C29"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016FE"/>
    <w:multiLevelType w:val="hybridMultilevel"/>
    <w:tmpl w:val="597C3E7A"/>
    <w:lvl w:ilvl="0" w:tplc="0ED0BF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502147"/>
    <w:multiLevelType w:val="hybridMultilevel"/>
    <w:tmpl w:val="26202262"/>
    <w:lvl w:ilvl="0" w:tplc="E9CCD370">
      <w:start w:val="1"/>
      <w:numFmt w:val="upperRoman"/>
      <w:lvlText w:val="%1."/>
      <w:lvlJc w:val="left"/>
      <w:pPr>
        <w:ind w:left="1691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051" w:hanging="360"/>
      </w:pPr>
    </w:lvl>
    <w:lvl w:ilvl="2" w:tplc="041F001B" w:tentative="1">
      <w:start w:val="1"/>
      <w:numFmt w:val="lowerRoman"/>
      <w:lvlText w:val="%3."/>
      <w:lvlJc w:val="right"/>
      <w:pPr>
        <w:ind w:left="2771" w:hanging="180"/>
      </w:pPr>
    </w:lvl>
    <w:lvl w:ilvl="3" w:tplc="041F000F" w:tentative="1">
      <w:start w:val="1"/>
      <w:numFmt w:val="decimal"/>
      <w:lvlText w:val="%4."/>
      <w:lvlJc w:val="left"/>
      <w:pPr>
        <w:ind w:left="3491" w:hanging="360"/>
      </w:pPr>
    </w:lvl>
    <w:lvl w:ilvl="4" w:tplc="041F0019" w:tentative="1">
      <w:start w:val="1"/>
      <w:numFmt w:val="lowerLetter"/>
      <w:lvlText w:val="%5."/>
      <w:lvlJc w:val="left"/>
      <w:pPr>
        <w:ind w:left="4211" w:hanging="360"/>
      </w:pPr>
    </w:lvl>
    <w:lvl w:ilvl="5" w:tplc="041F001B" w:tentative="1">
      <w:start w:val="1"/>
      <w:numFmt w:val="lowerRoman"/>
      <w:lvlText w:val="%6."/>
      <w:lvlJc w:val="right"/>
      <w:pPr>
        <w:ind w:left="4931" w:hanging="180"/>
      </w:pPr>
    </w:lvl>
    <w:lvl w:ilvl="6" w:tplc="041F000F" w:tentative="1">
      <w:start w:val="1"/>
      <w:numFmt w:val="decimal"/>
      <w:lvlText w:val="%7."/>
      <w:lvlJc w:val="left"/>
      <w:pPr>
        <w:ind w:left="5651" w:hanging="360"/>
      </w:pPr>
    </w:lvl>
    <w:lvl w:ilvl="7" w:tplc="041F0019" w:tentative="1">
      <w:start w:val="1"/>
      <w:numFmt w:val="lowerLetter"/>
      <w:lvlText w:val="%8."/>
      <w:lvlJc w:val="left"/>
      <w:pPr>
        <w:ind w:left="6371" w:hanging="360"/>
      </w:pPr>
    </w:lvl>
    <w:lvl w:ilvl="8" w:tplc="041F001B" w:tentative="1">
      <w:start w:val="1"/>
      <w:numFmt w:val="lowerRoman"/>
      <w:lvlText w:val="%9."/>
      <w:lvlJc w:val="right"/>
      <w:pPr>
        <w:ind w:left="7091" w:hanging="180"/>
      </w:pPr>
    </w:lvl>
  </w:abstractNum>
  <w:abstractNum w:abstractNumId="2" w15:restartNumberingAfterBreak="0">
    <w:nsid w:val="53B62B69"/>
    <w:multiLevelType w:val="hybridMultilevel"/>
    <w:tmpl w:val="6492D364"/>
    <w:lvl w:ilvl="0" w:tplc="E292AA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7F45FF"/>
    <w:multiLevelType w:val="hybridMultilevel"/>
    <w:tmpl w:val="F9C8FF0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E00C66"/>
    <w:multiLevelType w:val="hybridMultilevel"/>
    <w:tmpl w:val="10EC7144"/>
    <w:lvl w:ilvl="0" w:tplc="0074C3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B91DE1"/>
    <w:multiLevelType w:val="hybridMultilevel"/>
    <w:tmpl w:val="862A5AEE"/>
    <w:lvl w:ilvl="0" w:tplc="CE181C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8358141">
    <w:abstractNumId w:val="4"/>
  </w:num>
  <w:num w:numId="2" w16cid:durableId="1880433677">
    <w:abstractNumId w:val="5"/>
  </w:num>
  <w:num w:numId="3" w16cid:durableId="1110469063">
    <w:abstractNumId w:val="0"/>
  </w:num>
  <w:num w:numId="4" w16cid:durableId="757479849">
    <w:abstractNumId w:val="2"/>
  </w:num>
  <w:num w:numId="5" w16cid:durableId="1399129489">
    <w:abstractNumId w:val="1"/>
  </w:num>
  <w:num w:numId="6" w16cid:durableId="1782755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NjY1NLI0MDIzNTRW0lEKTi0uzszPAykwqQUAGilbQCwAAAA="/>
  </w:docVars>
  <w:rsids>
    <w:rsidRoot w:val="00255955"/>
    <w:rsid w:val="00003E16"/>
    <w:rsid w:val="00006429"/>
    <w:rsid w:val="0001276D"/>
    <w:rsid w:val="00023060"/>
    <w:rsid w:val="00031901"/>
    <w:rsid w:val="00034665"/>
    <w:rsid w:val="0004157A"/>
    <w:rsid w:val="00045CDA"/>
    <w:rsid w:val="0004727E"/>
    <w:rsid w:val="00051831"/>
    <w:rsid w:val="000532DD"/>
    <w:rsid w:val="00053802"/>
    <w:rsid w:val="00054FD5"/>
    <w:rsid w:val="00072456"/>
    <w:rsid w:val="00081BFD"/>
    <w:rsid w:val="00085161"/>
    <w:rsid w:val="00086CA3"/>
    <w:rsid w:val="00096A25"/>
    <w:rsid w:val="000A29E3"/>
    <w:rsid w:val="000A61D2"/>
    <w:rsid w:val="000A7F25"/>
    <w:rsid w:val="000C40EA"/>
    <w:rsid w:val="000C4F40"/>
    <w:rsid w:val="000C7FEE"/>
    <w:rsid w:val="000D0601"/>
    <w:rsid w:val="000D1B19"/>
    <w:rsid w:val="000D2132"/>
    <w:rsid w:val="000D4D7D"/>
    <w:rsid w:val="000D601D"/>
    <w:rsid w:val="000E3C1B"/>
    <w:rsid w:val="000E5830"/>
    <w:rsid w:val="000E766C"/>
    <w:rsid w:val="000F2258"/>
    <w:rsid w:val="000F5727"/>
    <w:rsid w:val="000F5D5F"/>
    <w:rsid w:val="000F5F9C"/>
    <w:rsid w:val="000F6386"/>
    <w:rsid w:val="001052A1"/>
    <w:rsid w:val="00112902"/>
    <w:rsid w:val="00115AF4"/>
    <w:rsid w:val="0011604D"/>
    <w:rsid w:val="00117C1D"/>
    <w:rsid w:val="001275EE"/>
    <w:rsid w:val="00130C22"/>
    <w:rsid w:val="00130DC4"/>
    <w:rsid w:val="00136BCC"/>
    <w:rsid w:val="0014124D"/>
    <w:rsid w:val="0014325A"/>
    <w:rsid w:val="00144903"/>
    <w:rsid w:val="00147FA9"/>
    <w:rsid w:val="00151EAE"/>
    <w:rsid w:val="00157879"/>
    <w:rsid w:val="00157936"/>
    <w:rsid w:val="00160772"/>
    <w:rsid w:val="00162A1F"/>
    <w:rsid w:val="001750EE"/>
    <w:rsid w:val="0018240F"/>
    <w:rsid w:val="001862BB"/>
    <w:rsid w:val="001906B8"/>
    <w:rsid w:val="001A420A"/>
    <w:rsid w:val="001B5106"/>
    <w:rsid w:val="001C1EE4"/>
    <w:rsid w:val="001C2FB3"/>
    <w:rsid w:val="001E6703"/>
    <w:rsid w:val="001F3FB2"/>
    <w:rsid w:val="001F7111"/>
    <w:rsid w:val="001F75F9"/>
    <w:rsid w:val="00215327"/>
    <w:rsid w:val="00215E05"/>
    <w:rsid w:val="00230451"/>
    <w:rsid w:val="002315DA"/>
    <w:rsid w:val="00232BE8"/>
    <w:rsid w:val="002365FD"/>
    <w:rsid w:val="00237F6A"/>
    <w:rsid w:val="0024161A"/>
    <w:rsid w:val="00241F97"/>
    <w:rsid w:val="00247C12"/>
    <w:rsid w:val="002505BE"/>
    <w:rsid w:val="00255029"/>
    <w:rsid w:val="00255397"/>
    <w:rsid w:val="00255955"/>
    <w:rsid w:val="0026515D"/>
    <w:rsid w:val="0026693B"/>
    <w:rsid w:val="00275655"/>
    <w:rsid w:val="00287C29"/>
    <w:rsid w:val="00294352"/>
    <w:rsid w:val="00296B35"/>
    <w:rsid w:val="002A3CFD"/>
    <w:rsid w:val="002A4DE9"/>
    <w:rsid w:val="002A60C2"/>
    <w:rsid w:val="002B0D28"/>
    <w:rsid w:val="002B2C79"/>
    <w:rsid w:val="002C0F76"/>
    <w:rsid w:val="002C496F"/>
    <w:rsid w:val="002C56EE"/>
    <w:rsid w:val="002D0B00"/>
    <w:rsid w:val="002D2AA9"/>
    <w:rsid w:val="002D3C61"/>
    <w:rsid w:val="002D61EA"/>
    <w:rsid w:val="002D7DB2"/>
    <w:rsid w:val="002F0089"/>
    <w:rsid w:val="002F3F15"/>
    <w:rsid w:val="002F50F9"/>
    <w:rsid w:val="002F5343"/>
    <w:rsid w:val="002F768D"/>
    <w:rsid w:val="0030160E"/>
    <w:rsid w:val="00312FC7"/>
    <w:rsid w:val="00323F14"/>
    <w:rsid w:val="0032672C"/>
    <w:rsid w:val="00342C06"/>
    <w:rsid w:val="00343AEC"/>
    <w:rsid w:val="003546A9"/>
    <w:rsid w:val="00366873"/>
    <w:rsid w:val="003721E7"/>
    <w:rsid w:val="00372626"/>
    <w:rsid w:val="003727B2"/>
    <w:rsid w:val="003735C6"/>
    <w:rsid w:val="0037426E"/>
    <w:rsid w:val="003873F6"/>
    <w:rsid w:val="003909D8"/>
    <w:rsid w:val="00391CB9"/>
    <w:rsid w:val="003A049D"/>
    <w:rsid w:val="003A3A2C"/>
    <w:rsid w:val="003A42A9"/>
    <w:rsid w:val="003A6265"/>
    <w:rsid w:val="003B5E94"/>
    <w:rsid w:val="003C1292"/>
    <w:rsid w:val="003C18E6"/>
    <w:rsid w:val="003C35BA"/>
    <w:rsid w:val="003C45ED"/>
    <w:rsid w:val="003D3266"/>
    <w:rsid w:val="003E1692"/>
    <w:rsid w:val="003E2EDA"/>
    <w:rsid w:val="003F1A5C"/>
    <w:rsid w:val="003F3941"/>
    <w:rsid w:val="003F3EBB"/>
    <w:rsid w:val="003F5A7E"/>
    <w:rsid w:val="003F73B5"/>
    <w:rsid w:val="003F7DC5"/>
    <w:rsid w:val="00410307"/>
    <w:rsid w:val="00411E8B"/>
    <w:rsid w:val="00411F43"/>
    <w:rsid w:val="00413649"/>
    <w:rsid w:val="0042032C"/>
    <w:rsid w:val="00430A2C"/>
    <w:rsid w:val="00435FE1"/>
    <w:rsid w:val="00436A62"/>
    <w:rsid w:val="00445902"/>
    <w:rsid w:val="00450E05"/>
    <w:rsid w:val="00452A4A"/>
    <w:rsid w:val="004539C6"/>
    <w:rsid w:val="004810F4"/>
    <w:rsid w:val="00481FF2"/>
    <w:rsid w:val="0048621F"/>
    <w:rsid w:val="00490C24"/>
    <w:rsid w:val="00491E2B"/>
    <w:rsid w:val="004A2728"/>
    <w:rsid w:val="004A415B"/>
    <w:rsid w:val="004A75DD"/>
    <w:rsid w:val="004C00DD"/>
    <w:rsid w:val="004C05FF"/>
    <w:rsid w:val="004C58B1"/>
    <w:rsid w:val="004F42F8"/>
    <w:rsid w:val="004F4307"/>
    <w:rsid w:val="005105C8"/>
    <w:rsid w:val="00513515"/>
    <w:rsid w:val="0053415D"/>
    <w:rsid w:val="00545437"/>
    <w:rsid w:val="005472FC"/>
    <w:rsid w:val="00563EE5"/>
    <w:rsid w:val="005677B1"/>
    <w:rsid w:val="00573CFC"/>
    <w:rsid w:val="00581F68"/>
    <w:rsid w:val="005A1CC3"/>
    <w:rsid w:val="005A4A67"/>
    <w:rsid w:val="005A4DA7"/>
    <w:rsid w:val="005A55C6"/>
    <w:rsid w:val="005C5940"/>
    <w:rsid w:val="005E532C"/>
    <w:rsid w:val="005F4060"/>
    <w:rsid w:val="005F6A3D"/>
    <w:rsid w:val="0060264A"/>
    <w:rsid w:val="00613150"/>
    <w:rsid w:val="0061385E"/>
    <w:rsid w:val="00615E8B"/>
    <w:rsid w:val="006236ED"/>
    <w:rsid w:val="006242F7"/>
    <w:rsid w:val="006315C2"/>
    <w:rsid w:val="00645B18"/>
    <w:rsid w:val="00653F34"/>
    <w:rsid w:val="00654D17"/>
    <w:rsid w:val="00656A76"/>
    <w:rsid w:val="0065738A"/>
    <w:rsid w:val="00661969"/>
    <w:rsid w:val="00663E74"/>
    <w:rsid w:val="00666609"/>
    <w:rsid w:val="00672816"/>
    <w:rsid w:val="006741FC"/>
    <w:rsid w:val="00680E82"/>
    <w:rsid w:val="00684A57"/>
    <w:rsid w:val="006857C9"/>
    <w:rsid w:val="00690898"/>
    <w:rsid w:val="00691BA9"/>
    <w:rsid w:val="0069427D"/>
    <w:rsid w:val="00694478"/>
    <w:rsid w:val="006944DB"/>
    <w:rsid w:val="006A0A10"/>
    <w:rsid w:val="006A58B7"/>
    <w:rsid w:val="006A58BB"/>
    <w:rsid w:val="006C358A"/>
    <w:rsid w:val="006E39AC"/>
    <w:rsid w:val="006F1672"/>
    <w:rsid w:val="006F2C81"/>
    <w:rsid w:val="006F3303"/>
    <w:rsid w:val="00705208"/>
    <w:rsid w:val="00721DD0"/>
    <w:rsid w:val="007314D7"/>
    <w:rsid w:val="00740546"/>
    <w:rsid w:val="00742729"/>
    <w:rsid w:val="00747F18"/>
    <w:rsid w:val="00754F26"/>
    <w:rsid w:val="007567B3"/>
    <w:rsid w:val="00762096"/>
    <w:rsid w:val="007708E1"/>
    <w:rsid w:val="00777183"/>
    <w:rsid w:val="007813BF"/>
    <w:rsid w:val="00791D71"/>
    <w:rsid w:val="00793048"/>
    <w:rsid w:val="007A2774"/>
    <w:rsid w:val="007A404E"/>
    <w:rsid w:val="007A5273"/>
    <w:rsid w:val="007B24FC"/>
    <w:rsid w:val="007C3ED1"/>
    <w:rsid w:val="007C54DD"/>
    <w:rsid w:val="007C559F"/>
    <w:rsid w:val="007D0E96"/>
    <w:rsid w:val="007D6047"/>
    <w:rsid w:val="007E1D8C"/>
    <w:rsid w:val="007E5642"/>
    <w:rsid w:val="007E76A6"/>
    <w:rsid w:val="007E7FB6"/>
    <w:rsid w:val="007F099B"/>
    <w:rsid w:val="007F16DB"/>
    <w:rsid w:val="00802ABC"/>
    <w:rsid w:val="00806986"/>
    <w:rsid w:val="00807122"/>
    <w:rsid w:val="00820534"/>
    <w:rsid w:val="0082489E"/>
    <w:rsid w:val="008254A1"/>
    <w:rsid w:val="008273CA"/>
    <w:rsid w:val="00845FE9"/>
    <w:rsid w:val="00853218"/>
    <w:rsid w:val="008549E8"/>
    <w:rsid w:val="008576C2"/>
    <w:rsid w:val="0086011A"/>
    <w:rsid w:val="00865C8D"/>
    <w:rsid w:val="00874E4E"/>
    <w:rsid w:val="00881867"/>
    <w:rsid w:val="00894945"/>
    <w:rsid w:val="0089787E"/>
    <w:rsid w:val="008A07C5"/>
    <w:rsid w:val="008A4C8E"/>
    <w:rsid w:val="008B3EA4"/>
    <w:rsid w:val="008B42BE"/>
    <w:rsid w:val="008B4F83"/>
    <w:rsid w:val="008C625E"/>
    <w:rsid w:val="008C7824"/>
    <w:rsid w:val="008D0123"/>
    <w:rsid w:val="008D0867"/>
    <w:rsid w:val="008D19BD"/>
    <w:rsid w:val="008D3FC4"/>
    <w:rsid w:val="008E02FF"/>
    <w:rsid w:val="008E318C"/>
    <w:rsid w:val="008E6642"/>
    <w:rsid w:val="008E769A"/>
    <w:rsid w:val="008F617F"/>
    <w:rsid w:val="008F66F4"/>
    <w:rsid w:val="00903A05"/>
    <w:rsid w:val="009110BD"/>
    <w:rsid w:val="00923BC7"/>
    <w:rsid w:val="009263AA"/>
    <w:rsid w:val="0092700D"/>
    <w:rsid w:val="00927088"/>
    <w:rsid w:val="00931290"/>
    <w:rsid w:val="00933984"/>
    <w:rsid w:val="00933E45"/>
    <w:rsid w:val="00967B00"/>
    <w:rsid w:val="00970B16"/>
    <w:rsid w:val="00974125"/>
    <w:rsid w:val="00990115"/>
    <w:rsid w:val="0099249D"/>
    <w:rsid w:val="00992FB0"/>
    <w:rsid w:val="0099583E"/>
    <w:rsid w:val="009A54A7"/>
    <w:rsid w:val="009B1C4D"/>
    <w:rsid w:val="009B5A4E"/>
    <w:rsid w:val="009B6D92"/>
    <w:rsid w:val="009C2C6B"/>
    <w:rsid w:val="009D5EC5"/>
    <w:rsid w:val="009D611C"/>
    <w:rsid w:val="009E3C3B"/>
    <w:rsid w:val="009F4D38"/>
    <w:rsid w:val="009F5DC4"/>
    <w:rsid w:val="009F636F"/>
    <w:rsid w:val="009F65FA"/>
    <w:rsid w:val="00A02E4E"/>
    <w:rsid w:val="00A05D8D"/>
    <w:rsid w:val="00A0616B"/>
    <w:rsid w:val="00A13D25"/>
    <w:rsid w:val="00A14DD8"/>
    <w:rsid w:val="00A16077"/>
    <w:rsid w:val="00A16ED3"/>
    <w:rsid w:val="00A24067"/>
    <w:rsid w:val="00A33D09"/>
    <w:rsid w:val="00A34BF1"/>
    <w:rsid w:val="00A4278B"/>
    <w:rsid w:val="00A463FC"/>
    <w:rsid w:val="00A47B8B"/>
    <w:rsid w:val="00A501BC"/>
    <w:rsid w:val="00A62B8D"/>
    <w:rsid w:val="00A66FA1"/>
    <w:rsid w:val="00A7019A"/>
    <w:rsid w:val="00A701B5"/>
    <w:rsid w:val="00A71E8B"/>
    <w:rsid w:val="00A96ED5"/>
    <w:rsid w:val="00AA1651"/>
    <w:rsid w:val="00AA5C2A"/>
    <w:rsid w:val="00AB25CB"/>
    <w:rsid w:val="00AB45D7"/>
    <w:rsid w:val="00AC2034"/>
    <w:rsid w:val="00AC6B5E"/>
    <w:rsid w:val="00AD1781"/>
    <w:rsid w:val="00AD1EA5"/>
    <w:rsid w:val="00AD36CD"/>
    <w:rsid w:val="00AE6710"/>
    <w:rsid w:val="00AE6E01"/>
    <w:rsid w:val="00AF4F5C"/>
    <w:rsid w:val="00AF7DB6"/>
    <w:rsid w:val="00B00B94"/>
    <w:rsid w:val="00B045CB"/>
    <w:rsid w:val="00B1023E"/>
    <w:rsid w:val="00B13653"/>
    <w:rsid w:val="00B20E9B"/>
    <w:rsid w:val="00B2241D"/>
    <w:rsid w:val="00B265ED"/>
    <w:rsid w:val="00B266D5"/>
    <w:rsid w:val="00B31E9D"/>
    <w:rsid w:val="00B51DDD"/>
    <w:rsid w:val="00B554D8"/>
    <w:rsid w:val="00B56146"/>
    <w:rsid w:val="00B71E06"/>
    <w:rsid w:val="00B80DC7"/>
    <w:rsid w:val="00B824AA"/>
    <w:rsid w:val="00B8722E"/>
    <w:rsid w:val="00B96E99"/>
    <w:rsid w:val="00BA0521"/>
    <w:rsid w:val="00BB3383"/>
    <w:rsid w:val="00BB4FB2"/>
    <w:rsid w:val="00BC28C6"/>
    <w:rsid w:val="00BC2DE2"/>
    <w:rsid w:val="00BD0F51"/>
    <w:rsid w:val="00BD24FA"/>
    <w:rsid w:val="00BE2778"/>
    <w:rsid w:val="00BE443C"/>
    <w:rsid w:val="00BF0691"/>
    <w:rsid w:val="00BF116B"/>
    <w:rsid w:val="00BF3F79"/>
    <w:rsid w:val="00BF6ACB"/>
    <w:rsid w:val="00C10850"/>
    <w:rsid w:val="00C16137"/>
    <w:rsid w:val="00C17AE8"/>
    <w:rsid w:val="00C27E50"/>
    <w:rsid w:val="00C35800"/>
    <w:rsid w:val="00C45707"/>
    <w:rsid w:val="00C5115B"/>
    <w:rsid w:val="00C54325"/>
    <w:rsid w:val="00C70055"/>
    <w:rsid w:val="00C74DB9"/>
    <w:rsid w:val="00C9762D"/>
    <w:rsid w:val="00CA18C5"/>
    <w:rsid w:val="00CB12C7"/>
    <w:rsid w:val="00CB4A42"/>
    <w:rsid w:val="00CB74F0"/>
    <w:rsid w:val="00CC52FF"/>
    <w:rsid w:val="00CD6282"/>
    <w:rsid w:val="00D00478"/>
    <w:rsid w:val="00D118C6"/>
    <w:rsid w:val="00D124CE"/>
    <w:rsid w:val="00D1415C"/>
    <w:rsid w:val="00D15A9F"/>
    <w:rsid w:val="00D24453"/>
    <w:rsid w:val="00D2529E"/>
    <w:rsid w:val="00D25C5B"/>
    <w:rsid w:val="00D3022D"/>
    <w:rsid w:val="00D3187F"/>
    <w:rsid w:val="00D3349C"/>
    <w:rsid w:val="00D3541A"/>
    <w:rsid w:val="00D52C33"/>
    <w:rsid w:val="00D531E0"/>
    <w:rsid w:val="00D53E65"/>
    <w:rsid w:val="00D54211"/>
    <w:rsid w:val="00D5678C"/>
    <w:rsid w:val="00D60F2E"/>
    <w:rsid w:val="00D62C68"/>
    <w:rsid w:val="00D65007"/>
    <w:rsid w:val="00D84924"/>
    <w:rsid w:val="00D93E43"/>
    <w:rsid w:val="00D948F5"/>
    <w:rsid w:val="00D97931"/>
    <w:rsid w:val="00DA237E"/>
    <w:rsid w:val="00DA39B9"/>
    <w:rsid w:val="00DB1D2A"/>
    <w:rsid w:val="00DC1AAD"/>
    <w:rsid w:val="00DE2359"/>
    <w:rsid w:val="00DE2EAB"/>
    <w:rsid w:val="00DE6001"/>
    <w:rsid w:val="00DE7B33"/>
    <w:rsid w:val="00DF1D81"/>
    <w:rsid w:val="00DF2F16"/>
    <w:rsid w:val="00E00D24"/>
    <w:rsid w:val="00E01331"/>
    <w:rsid w:val="00E018AD"/>
    <w:rsid w:val="00E05893"/>
    <w:rsid w:val="00E124E3"/>
    <w:rsid w:val="00E15411"/>
    <w:rsid w:val="00E16CC5"/>
    <w:rsid w:val="00E176E3"/>
    <w:rsid w:val="00E21B6F"/>
    <w:rsid w:val="00E2671B"/>
    <w:rsid w:val="00E373AA"/>
    <w:rsid w:val="00E440CC"/>
    <w:rsid w:val="00E44D25"/>
    <w:rsid w:val="00E53911"/>
    <w:rsid w:val="00E70C42"/>
    <w:rsid w:val="00E736AD"/>
    <w:rsid w:val="00E824E5"/>
    <w:rsid w:val="00E842DA"/>
    <w:rsid w:val="00EA1F26"/>
    <w:rsid w:val="00EB7FA6"/>
    <w:rsid w:val="00EC0BB2"/>
    <w:rsid w:val="00ED0C76"/>
    <w:rsid w:val="00ED3640"/>
    <w:rsid w:val="00ED5FD1"/>
    <w:rsid w:val="00EF1012"/>
    <w:rsid w:val="00EF13CB"/>
    <w:rsid w:val="00F32F38"/>
    <w:rsid w:val="00F3433D"/>
    <w:rsid w:val="00F35FDF"/>
    <w:rsid w:val="00F4538A"/>
    <w:rsid w:val="00F51A5A"/>
    <w:rsid w:val="00F57BFF"/>
    <w:rsid w:val="00F6558D"/>
    <w:rsid w:val="00F65FC5"/>
    <w:rsid w:val="00F70F77"/>
    <w:rsid w:val="00F77512"/>
    <w:rsid w:val="00F8352F"/>
    <w:rsid w:val="00F85251"/>
    <w:rsid w:val="00F8654C"/>
    <w:rsid w:val="00F9059F"/>
    <w:rsid w:val="00F93418"/>
    <w:rsid w:val="00FA4A25"/>
    <w:rsid w:val="00FA6D06"/>
    <w:rsid w:val="00FB39F4"/>
    <w:rsid w:val="00FB3B77"/>
    <w:rsid w:val="00FB71ED"/>
    <w:rsid w:val="00FB7739"/>
    <w:rsid w:val="00FD27E8"/>
    <w:rsid w:val="00FD2900"/>
    <w:rsid w:val="00FD581E"/>
    <w:rsid w:val="00FF0457"/>
    <w:rsid w:val="00FF093F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3EAB3C"/>
  <w15:chartTrackingRefBased/>
  <w15:docId w15:val="{A248F728-4774-49D4-A197-8DAB5D4E0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C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Balk1">
    <w:name w:val="heading 1"/>
    <w:basedOn w:val="Normal"/>
    <w:next w:val="Normal"/>
    <w:link w:val="Balk1Char"/>
    <w:qFormat/>
    <w:rsid w:val="00287C29"/>
    <w:pPr>
      <w:keepNext/>
      <w:overflowPunct w:val="0"/>
      <w:autoSpaceDE w:val="0"/>
      <w:autoSpaceDN w:val="0"/>
      <w:adjustRightInd w:val="0"/>
      <w:jc w:val="center"/>
      <w:textAlignment w:val="baseline"/>
      <w:outlineLvl w:val="0"/>
    </w:pPr>
    <w:rPr>
      <w:b/>
      <w:bCs/>
      <w:sz w:val="16"/>
      <w:szCs w:val="16"/>
    </w:rPr>
  </w:style>
  <w:style w:type="paragraph" w:styleId="Balk3">
    <w:name w:val="heading 3"/>
    <w:basedOn w:val="Normal"/>
    <w:next w:val="Normal"/>
    <w:link w:val="Balk3Char"/>
    <w:qFormat/>
    <w:rsid w:val="00287C29"/>
    <w:pPr>
      <w:keepNext/>
      <w:outlineLvl w:val="2"/>
    </w:pPr>
    <w:rPr>
      <w:b/>
      <w:bCs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287C29"/>
    <w:rPr>
      <w:rFonts w:ascii="Times New Roman" w:eastAsia="Times New Roman" w:hAnsi="Times New Roman" w:cs="Times New Roman"/>
      <w:b/>
      <w:bCs/>
      <w:sz w:val="16"/>
      <w:szCs w:val="16"/>
      <w:lang w:val="tr-TR" w:eastAsia="tr-TR"/>
    </w:rPr>
  </w:style>
  <w:style w:type="character" w:customStyle="1" w:styleId="Balk3Char">
    <w:name w:val="Başlık 3 Char"/>
    <w:basedOn w:val="VarsaylanParagrafYazTipi"/>
    <w:link w:val="Balk3"/>
    <w:rsid w:val="00287C29"/>
    <w:rPr>
      <w:rFonts w:ascii="Times New Roman" w:eastAsia="Times New Roman" w:hAnsi="Times New Roman" w:cs="Times New Roman"/>
      <w:b/>
      <w:bCs/>
      <w:sz w:val="20"/>
      <w:szCs w:val="24"/>
      <w:lang w:val="tr-TR" w:eastAsia="tr-TR"/>
    </w:rPr>
  </w:style>
  <w:style w:type="paragraph" w:styleId="ListeParagraf">
    <w:name w:val="List Paragraph"/>
    <w:basedOn w:val="Normal"/>
    <w:uiPriority w:val="34"/>
    <w:qFormat/>
    <w:rsid w:val="00F35F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B02C2C-8F5C-46FE-B0A3-D0CB162727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3</TotalTime>
  <Pages>1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46</dc:creator>
  <cp:keywords/>
  <dc:description/>
  <cp:lastModifiedBy>Microsoft Office User</cp:lastModifiedBy>
  <cp:revision>315</cp:revision>
  <dcterms:created xsi:type="dcterms:W3CDTF">2019-05-06T06:50:00Z</dcterms:created>
  <dcterms:modified xsi:type="dcterms:W3CDTF">2022-12-31T20:12:00Z</dcterms:modified>
</cp:coreProperties>
</file>